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83B358B" w14:textId="367A0A04" w:rsidR="002923EF" w:rsidRPr="005718CA" w:rsidRDefault="00A03F68" w:rsidP="00F92DB9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4"/>
        </w:rPr>
      </w:pPr>
      <w:r w:rsidRPr="005718CA">
        <w:rPr>
          <w:rFonts w:ascii="Times New Roman" w:hAnsi="Times New Roman" w:cs="Times New Roman"/>
          <w:b/>
          <w:bCs/>
          <w:sz w:val="32"/>
          <w:szCs w:val="34"/>
        </w:rPr>
        <w:t>Neet Mehulkumar Mehta</w:t>
      </w:r>
    </w:p>
    <w:p w14:paraId="0222B0E3" w14:textId="74BF0EE8" w:rsidR="00AB65BE" w:rsidRDefault="00B82596" w:rsidP="00F92DB9">
      <w:pPr>
        <w:spacing w:after="0"/>
        <w:jc w:val="center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India</w:t>
      </w:r>
      <w:r w:rsidR="00A03F68" w:rsidRPr="005718CA">
        <w:rPr>
          <w:rFonts w:ascii="TimesNewRomanPSMT" w:hAnsi="TimesNewRomanPSMT" w:cs="TimesNewRomanPSMT"/>
          <w:sz w:val="24"/>
          <w:szCs w:val="24"/>
        </w:rPr>
        <w:t xml:space="preserve"> | </w:t>
      </w:r>
      <w:hyperlink r:id="rId10" w:history="1">
        <w:r w:rsidR="00CD546D" w:rsidRPr="003C3C7D">
          <w:rPr>
            <w:rStyle w:val="a3"/>
            <w:rFonts w:ascii="TimesNewRomanPSMT" w:hAnsi="TimesNewRomanPSMT" w:cs="TimesNewRomanPSMT"/>
            <w:sz w:val="24"/>
            <w:szCs w:val="24"/>
          </w:rPr>
          <w:t>neetmehta19@gmail.com</w:t>
        </w:r>
      </w:hyperlink>
      <w:r w:rsidR="00A03F68" w:rsidRPr="005718CA">
        <w:rPr>
          <w:rFonts w:ascii="TimesNewRomanPSMT" w:hAnsi="TimesNewRomanPSMT" w:cs="TimesNewRomanPSMT"/>
          <w:sz w:val="24"/>
          <w:szCs w:val="24"/>
        </w:rPr>
        <w:t xml:space="preserve"> | +</w:t>
      </w:r>
      <w:r w:rsidR="00834636">
        <w:rPr>
          <w:rFonts w:ascii="TimesNewRomanPSMT" w:hAnsi="TimesNewRomanPSMT" w:cs="TimesNewRomanPSMT"/>
          <w:sz w:val="24"/>
          <w:szCs w:val="24"/>
        </w:rPr>
        <w:t>91 9484508208</w:t>
      </w:r>
      <w:r w:rsidR="00CA32A4">
        <w:rPr>
          <w:rFonts w:ascii="TimesNewRomanPSMT" w:hAnsi="TimesNewRomanPSMT" w:cs="TimesNewRomanPSMT"/>
          <w:sz w:val="24"/>
          <w:szCs w:val="24"/>
        </w:rPr>
        <w:t xml:space="preserve"> </w:t>
      </w:r>
      <w:bookmarkStart w:id="0" w:name="_Hlk108008112"/>
      <w:r w:rsidR="00CA32A4">
        <w:rPr>
          <w:rFonts w:ascii="TimesNewRomanPSMT" w:hAnsi="TimesNewRomanPSMT" w:cs="TimesNewRomanPSMT"/>
          <w:sz w:val="24"/>
          <w:szCs w:val="24"/>
        </w:rPr>
        <w:t>| GitHub</w:t>
      </w:r>
      <w:bookmarkEnd w:id="0"/>
      <w:r w:rsidR="00CA32A4">
        <w:rPr>
          <w:rFonts w:ascii="TimesNewRomanPSMT" w:hAnsi="TimesNewRomanPSMT" w:cs="TimesNewRomanPSMT"/>
          <w:sz w:val="24"/>
          <w:szCs w:val="24"/>
        </w:rPr>
        <w:t xml:space="preserve">: </w:t>
      </w:r>
      <w:hyperlink r:id="rId11" w:history="1">
        <w:r w:rsidR="00CA32A4" w:rsidRPr="00CA32A4">
          <w:rPr>
            <w:rStyle w:val="a3"/>
            <w:rFonts w:ascii="TimesNewRomanPSMT" w:hAnsi="TimesNewRomanPSMT" w:cs="TimesNewRomanPSMT"/>
            <w:sz w:val="24"/>
            <w:szCs w:val="24"/>
          </w:rPr>
          <w:t>https://github.com/neetmehta</w:t>
        </w:r>
      </w:hyperlink>
      <w:r w:rsidR="00AB65BE">
        <w:rPr>
          <w:rStyle w:val="a3"/>
          <w:rFonts w:ascii="TimesNewRomanPSMT" w:hAnsi="TimesNewRomanPSMT" w:cs="TimesNewRomanPSMT"/>
          <w:sz w:val="24"/>
          <w:szCs w:val="24"/>
        </w:rPr>
        <w:t xml:space="preserve"> </w:t>
      </w:r>
      <w:r w:rsidR="00AB65BE">
        <w:rPr>
          <w:rFonts w:ascii="TimesNewRomanPSMT" w:hAnsi="TimesNewRomanPSMT" w:cs="TimesNewRomanPSMT"/>
          <w:sz w:val="24"/>
          <w:szCs w:val="24"/>
        </w:rPr>
        <w:t xml:space="preserve"> </w:t>
      </w:r>
    </w:p>
    <w:p w14:paraId="53876D86" w14:textId="3BE5674A" w:rsidR="00A03F68" w:rsidRPr="005718CA" w:rsidRDefault="00AB65BE" w:rsidP="00F92DB9">
      <w:pPr>
        <w:spacing w:after="0"/>
        <w:jc w:val="center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 xml:space="preserve">Website: </w:t>
      </w:r>
      <w:hyperlink r:id="rId12" w:history="1">
        <w:r w:rsidR="00573876" w:rsidRPr="00573876">
          <w:rPr>
            <w:rStyle w:val="a3"/>
            <w:rFonts w:ascii="TimesNewRomanPSMT" w:hAnsi="TimesNewRomanPSMT" w:cs="TimesNewRomanPSMT"/>
            <w:sz w:val="24"/>
            <w:szCs w:val="24"/>
          </w:rPr>
          <w:t>neetmehta.github.io</w:t>
        </w:r>
      </w:hyperlink>
    </w:p>
    <w:p w14:paraId="2BA8FB0F" w14:textId="4B7C4D48" w:rsidR="008F1027" w:rsidRPr="005718CA" w:rsidRDefault="00EA0D88" w:rsidP="00FC2051">
      <w:pPr>
        <w:pBdr>
          <w:bottom w:val="single" w:sz="4" w:space="1" w:color="auto"/>
        </w:pBdr>
        <w:spacing w:after="20"/>
        <w:rPr>
          <w:rFonts w:ascii="TimesNewRomanPSMT" w:hAnsi="TimesNewRomanPSMT" w:cs="TimesNewRomanPSMT"/>
          <w:b/>
          <w:bCs/>
          <w:sz w:val="24"/>
          <w:szCs w:val="24"/>
        </w:rPr>
      </w:pPr>
      <w:r w:rsidRPr="005718CA">
        <w:rPr>
          <w:rFonts w:ascii="TimesNewRomanPSMT" w:hAnsi="TimesNewRomanPSMT" w:cs="TimesNewRomanPSMT"/>
          <w:b/>
          <w:bCs/>
          <w:sz w:val="24"/>
          <w:szCs w:val="24"/>
        </w:rPr>
        <w:t>EDUCATION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5395"/>
        <w:gridCol w:w="5395"/>
      </w:tblGrid>
      <w:tr w:rsidR="008F1027" w:rsidRPr="005718CA" w14:paraId="40EE8B0F" w14:textId="77777777" w:rsidTr="00D73C7E">
        <w:tc>
          <w:tcPr>
            <w:tcW w:w="5395" w:type="dxa"/>
          </w:tcPr>
          <w:p w14:paraId="071B9AE2" w14:textId="6FE16122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 Polytechnic Institute (WPI)</w:t>
            </w:r>
          </w:p>
        </w:tc>
        <w:tc>
          <w:tcPr>
            <w:tcW w:w="5395" w:type="dxa"/>
          </w:tcPr>
          <w:p w14:paraId="49118A2C" w14:textId="0CB57E40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Worcester, MA</w:t>
            </w:r>
          </w:p>
        </w:tc>
      </w:tr>
      <w:tr w:rsidR="008F1027" w:rsidRPr="005718CA" w14:paraId="7F75386F" w14:textId="77777777" w:rsidTr="00D73C7E">
        <w:tc>
          <w:tcPr>
            <w:tcW w:w="5395" w:type="dxa"/>
          </w:tcPr>
          <w:p w14:paraId="4D8EB37F" w14:textId="5479BD85" w:rsidR="008F1027" w:rsidRPr="005718CA" w:rsidRDefault="008F1027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ItalicMT" w:hAnsi="TimesNewRomanPS-ItalicMT" w:cs="TimesNewRomanPS-ItalicMT"/>
                <w:sz w:val="22"/>
              </w:rPr>
              <w:t>Master of Science- Robotics Engineering, GPA- 3.</w:t>
            </w:r>
            <w:r w:rsidR="00E15802">
              <w:rPr>
                <w:rFonts w:ascii="TimesNewRomanPS-ItalicMT" w:hAnsi="TimesNewRomanPS-ItalicMT" w:cs="TimesNewRomanPS-ItalicMT"/>
                <w:sz w:val="22"/>
              </w:rPr>
              <w:t>8</w:t>
            </w:r>
            <w:r w:rsidR="003F4635">
              <w:rPr>
                <w:rFonts w:ascii="TimesNewRomanPS-ItalicMT" w:hAnsi="TimesNewRomanPS-ItalicMT" w:cs="TimesNewRomanPS-ItalicMT"/>
                <w:sz w:val="22"/>
              </w:rPr>
              <w:t>5</w:t>
            </w:r>
            <w:r w:rsidRPr="005718CA">
              <w:rPr>
                <w:rFonts w:ascii="TimesNewRomanPS-ItalicMT" w:hAnsi="TimesNewRomanPS-ItalicMT" w:cs="TimesNewRomanPS-ItalicMT"/>
                <w:sz w:val="22"/>
              </w:rPr>
              <w:t>/4.00</w:t>
            </w:r>
          </w:p>
        </w:tc>
        <w:tc>
          <w:tcPr>
            <w:tcW w:w="5395" w:type="dxa"/>
          </w:tcPr>
          <w:p w14:paraId="7688F6E9" w14:textId="38A4BE4C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>Dec 202</w:t>
            </w:r>
            <w:r w:rsidR="006731E3" w:rsidRPr="005718CA">
              <w:rPr>
                <w:rFonts w:ascii="TimesNewRomanPS-BoldMT" w:hAnsi="TimesNewRomanPS-BoldMT" w:cs="TimesNewRomanPS-BoldMT"/>
                <w:sz w:val="22"/>
              </w:rPr>
              <w:t>2</w:t>
            </w: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  </w:t>
            </w:r>
          </w:p>
        </w:tc>
      </w:tr>
      <w:tr w:rsidR="008F1027" w:rsidRPr="005718CA" w14:paraId="02A5ED29" w14:textId="77777777" w:rsidTr="00D73C7E">
        <w:tc>
          <w:tcPr>
            <w:tcW w:w="5395" w:type="dxa"/>
          </w:tcPr>
          <w:p w14:paraId="36A51DD3" w14:textId="7E8015AA" w:rsidR="008F1027" w:rsidRPr="005718CA" w:rsidRDefault="008F1027" w:rsidP="008F1027">
            <w:pPr>
              <w:rPr>
                <w:rFonts w:ascii="TimesNewRomanPS-ItalicMT" w:hAnsi="TimesNewRomanPS-ItalicMT" w:cs="TimesNewRomanPS-Italic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Nirma University</w:t>
            </w:r>
          </w:p>
        </w:tc>
        <w:tc>
          <w:tcPr>
            <w:tcW w:w="5395" w:type="dxa"/>
          </w:tcPr>
          <w:p w14:paraId="7775F0DB" w14:textId="1CF0C10A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b/>
                <w:bCs/>
                <w:sz w:val="22"/>
              </w:rPr>
              <w:t>Ahmedabad, India</w:t>
            </w:r>
          </w:p>
        </w:tc>
      </w:tr>
      <w:tr w:rsidR="008F1027" w:rsidRPr="005718CA" w14:paraId="3478D74B" w14:textId="77777777" w:rsidTr="00D73C7E">
        <w:tc>
          <w:tcPr>
            <w:tcW w:w="5395" w:type="dxa"/>
          </w:tcPr>
          <w:p w14:paraId="6F9FC192" w14:textId="5301BE1E" w:rsidR="008F1027" w:rsidRPr="005718CA" w:rsidRDefault="00E17FF3" w:rsidP="008F1027">
            <w:pPr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ItalicMT" w:hAnsi="TimesNewRomanPS-ItalicMT" w:cs="TimesNewRomanPS-ItalicMT"/>
                <w:sz w:val="22"/>
              </w:rPr>
              <w:t>Bachelor’s in mechanical engineering</w:t>
            </w:r>
            <w:r w:rsidR="006731E3" w:rsidRPr="005718CA">
              <w:rPr>
                <w:rFonts w:ascii="TimesNewRomanPS-ItalicMT" w:hAnsi="TimesNewRomanPS-ItalicMT" w:cs="TimesNewRomanPS-ItalicMT"/>
                <w:sz w:val="22"/>
              </w:rPr>
              <w:t>,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 xml:space="preserve"> GPA- 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7.8</w:t>
            </w:r>
            <w:r w:rsidR="008F1027" w:rsidRPr="005718CA">
              <w:rPr>
                <w:rFonts w:ascii="TimesNewRomanPS-ItalicMT" w:hAnsi="TimesNewRomanPS-ItalicMT" w:cs="TimesNewRomanPS-ItalicMT"/>
                <w:sz w:val="22"/>
              </w:rPr>
              <w:t>/</w:t>
            </w:r>
            <w:r w:rsidR="00EA0D88" w:rsidRPr="005718CA">
              <w:rPr>
                <w:rFonts w:ascii="TimesNewRomanPS-ItalicMT" w:hAnsi="TimesNewRomanPS-ItalicMT" w:cs="TimesNewRomanPS-ItalicMT"/>
                <w:sz w:val="22"/>
              </w:rPr>
              <w:t>10.00</w:t>
            </w:r>
          </w:p>
        </w:tc>
        <w:tc>
          <w:tcPr>
            <w:tcW w:w="5395" w:type="dxa"/>
          </w:tcPr>
          <w:p w14:paraId="5ED1DF85" w14:textId="111C0365" w:rsidR="008F1027" w:rsidRPr="005718CA" w:rsidRDefault="008F1027" w:rsidP="008F1027">
            <w:pPr>
              <w:jc w:val="right"/>
              <w:rPr>
                <w:rFonts w:ascii="TimesNewRomanPS-BoldMT" w:hAnsi="TimesNewRomanPS-BoldMT" w:cs="TimesNewRomanPS-BoldMT"/>
                <w:b/>
                <w:bCs/>
                <w:sz w:val="22"/>
              </w:rPr>
            </w:pPr>
            <w:r w:rsidRPr="005718CA">
              <w:rPr>
                <w:rFonts w:ascii="TimesNewRomanPS-BoldMT" w:hAnsi="TimesNewRomanPS-BoldMT" w:cs="TimesNewRomanPS-BoldMT"/>
                <w:sz w:val="22"/>
              </w:rPr>
              <w:t xml:space="preserve">May 2020  </w:t>
            </w:r>
          </w:p>
        </w:tc>
      </w:tr>
    </w:tbl>
    <w:p w14:paraId="65E98C0F" w14:textId="77777777" w:rsidR="00EA0D88" w:rsidRPr="005718CA" w:rsidRDefault="00EA0D88" w:rsidP="00D220E2">
      <w:pPr>
        <w:spacing w:afterLines="20" w:after="48"/>
        <w:rPr>
          <w:rFonts w:ascii="Times New Roman" w:hAnsi="Times New Roman" w:cs="Times New Roman"/>
          <w:sz w:val="10"/>
          <w:szCs w:val="12"/>
        </w:rPr>
      </w:pPr>
    </w:p>
    <w:p w14:paraId="6F0DFFAB" w14:textId="5685ED79" w:rsidR="00EA0D88" w:rsidRPr="005718CA" w:rsidRDefault="006731E3" w:rsidP="00D220E2">
      <w:pPr>
        <w:pBdr>
          <w:bottom w:val="single" w:sz="4" w:space="1" w:color="auto"/>
        </w:pBdr>
        <w:spacing w:afterLines="20" w:after="48"/>
        <w:rPr>
          <w:rFonts w:ascii="Times New Roman" w:hAnsi="Times New Roman" w:cs="Times New Roman"/>
          <w:b/>
          <w:bCs/>
          <w:sz w:val="24"/>
          <w:szCs w:val="26"/>
        </w:rPr>
      </w:pPr>
      <w:r w:rsidRPr="005718CA">
        <w:rPr>
          <w:rFonts w:ascii="Times New Roman" w:hAnsi="Times New Roman" w:cs="Times New Roman"/>
          <w:b/>
          <w:bCs/>
          <w:sz w:val="24"/>
          <w:szCs w:val="26"/>
        </w:rPr>
        <w:t>KEY SKILLS</w:t>
      </w:r>
    </w:p>
    <w:p w14:paraId="2692B47F" w14:textId="69152AE9" w:rsidR="00EA0D88" w:rsidRPr="005718CA" w:rsidRDefault="00EA0D88" w:rsidP="00D220E2">
      <w:pPr>
        <w:pStyle w:val="a6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Programming Skills</w:t>
      </w:r>
      <w:r w:rsidRPr="005718CA">
        <w:rPr>
          <w:rFonts w:ascii="Times New Roman" w:hAnsi="Times New Roman" w:cs="Times New Roman"/>
          <w:sz w:val="22"/>
        </w:rPr>
        <w:t>:</w:t>
      </w:r>
      <w:r w:rsidR="00834636">
        <w:rPr>
          <w:rFonts w:ascii="Times New Roman" w:hAnsi="Times New Roman" w:cs="Times New Roman"/>
          <w:sz w:val="22"/>
        </w:rPr>
        <w:t xml:space="preserve">   </w:t>
      </w:r>
      <w:r w:rsidRPr="005718CA">
        <w:rPr>
          <w:rFonts w:ascii="Times New Roman" w:hAnsi="Times New Roman" w:cs="Times New Roman"/>
          <w:sz w:val="22"/>
        </w:rPr>
        <w:t xml:space="preserve"> C++, </w:t>
      </w:r>
      <w:r w:rsidR="00CD546D">
        <w:rPr>
          <w:rFonts w:ascii="Times New Roman" w:hAnsi="Times New Roman" w:cs="Times New Roman"/>
          <w:sz w:val="22"/>
        </w:rPr>
        <w:t xml:space="preserve">CUDA, </w:t>
      </w:r>
      <w:r w:rsidRPr="005718CA">
        <w:rPr>
          <w:rFonts w:ascii="Times New Roman" w:hAnsi="Times New Roman" w:cs="Times New Roman"/>
          <w:sz w:val="22"/>
        </w:rPr>
        <w:t>Python, MATLAB</w:t>
      </w:r>
    </w:p>
    <w:p w14:paraId="0111E66C" w14:textId="025FF226" w:rsidR="00EA0D88" w:rsidRPr="005718CA" w:rsidRDefault="00EA0D88" w:rsidP="00D220E2">
      <w:pPr>
        <w:pStyle w:val="a6"/>
        <w:numPr>
          <w:ilvl w:val="0"/>
          <w:numId w:val="1"/>
        </w:numPr>
        <w:spacing w:after="20"/>
        <w:rPr>
          <w:rFonts w:ascii="Times New Roman" w:hAnsi="Times New Roman" w:cs="Times New Roman"/>
          <w:sz w:val="22"/>
        </w:rPr>
      </w:pPr>
      <w:r w:rsidRPr="005718CA">
        <w:rPr>
          <w:rFonts w:ascii="Times New Roman" w:hAnsi="Times New Roman" w:cs="Times New Roman"/>
          <w:b/>
          <w:bCs/>
          <w:sz w:val="22"/>
        </w:rPr>
        <w:t>Tools and Libraries</w:t>
      </w:r>
      <w:r w:rsidRPr="005718CA">
        <w:rPr>
          <w:rFonts w:ascii="Times New Roman" w:hAnsi="Times New Roman" w:cs="Times New Roman"/>
          <w:sz w:val="22"/>
        </w:rPr>
        <w:t xml:space="preserve">: </w:t>
      </w:r>
      <w:r w:rsidRPr="005718CA">
        <w:rPr>
          <w:rFonts w:ascii="Times New Roman" w:hAnsi="Times New Roman" w:cs="Times New Roman"/>
          <w:sz w:val="22"/>
        </w:rPr>
        <w:tab/>
      </w:r>
      <w:r w:rsidR="00FB2DA3">
        <w:rPr>
          <w:rFonts w:ascii="Times New Roman" w:hAnsi="Times New Roman" w:cs="Times New Roman"/>
          <w:sz w:val="22"/>
        </w:rPr>
        <w:t xml:space="preserve">ROS2, </w:t>
      </w:r>
      <w:r w:rsidR="00E17FF3">
        <w:rPr>
          <w:rFonts w:ascii="Times New Roman" w:hAnsi="Times New Roman" w:cs="Times New Roman"/>
          <w:sz w:val="22"/>
        </w:rPr>
        <w:t>Pytorch</w:t>
      </w:r>
      <w:r w:rsidR="007124CA">
        <w:rPr>
          <w:rFonts w:ascii="Times New Roman" w:hAnsi="Times New Roman" w:cs="Times New Roman"/>
          <w:sz w:val="22"/>
        </w:rPr>
        <w:t xml:space="preserve">, </w:t>
      </w:r>
      <w:r w:rsidR="003B5615">
        <w:rPr>
          <w:rFonts w:ascii="Times New Roman" w:hAnsi="Times New Roman" w:cs="Times New Roman"/>
          <w:sz w:val="22"/>
        </w:rPr>
        <w:t>TensorRT,</w:t>
      </w:r>
      <w:r w:rsidR="007124CA">
        <w:rPr>
          <w:rFonts w:ascii="Times New Roman" w:hAnsi="Times New Roman" w:cs="Times New Roman"/>
          <w:sz w:val="22"/>
        </w:rPr>
        <w:t xml:space="preserve"> </w:t>
      </w:r>
      <w:r w:rsidR="007C759C" w:rsidRPr="005718CA">
        <w:rPr>
          <w:rFonts w:ascii="Times New Roman" w:hAnsi="Times New Roman" w:cs="Times New Roman"/>
          <w:sz w:val="22"/>
        </w:rPr>
        <w:t>CARLA simulator</w:t>
      </w:r>
      <w:r w:rsidR="007C759C">
        <w:rPr>
          <w:rFonts w:ascii="Times New Roman" w:hAnsi="Times New Roman" w:cs="Times New Roman"/>
          <w:sz w:val="22"/>
        </w:rPr>
        <w:t xml:space="preserve">, </w:t>
      </w:r>
      <w:r w:rsidR="007124CA">
        <w:rPr>
          <w:rFonts w:ascii="Times New Roman" w:hAnsi="Times New Roman" w:cs="Times New Roman"/>
          <w:sz w:val="22"/>
        </w:rPr>
        <w:t xml:space="preserve">AWS, </w:t>
      </w:r>
      <w:r w:rsidR="003B5615">
        <w:rPr>
          <w:rFonts w:ascii="Times New Roman" w:hAnsi="Times New Roman" w:cs="Times New Roman"/>
          <w:sz w:val="22"/>
        </w:rPr>
        <w:t>PCL (Point Cloud Library)</w:t>
      </w:r>
      <w:r w:rsidR="00F90935">
        <w:rPr>
          <w:rFonts w:ascii="Times New Roman" w:hAnsi="Times New Roman" w:cs="Times New Roman"/>
          <w:sz w:val="22"/>
        </w:rPr>
        <w:t>,</w:t>
      </w:r>
      <w:r w:rsidR="00C87774">
        <w:rPr>
          <w:rFonts w:ascii="Times New Roman" w:hAnsi="Times New Roman" w:cs="Times New Roman"/>
          <w:sz w:val="22"/>
        </w:rPr>
        <w:t xml:space="preserve"> </w:t>
      </w:r>
      <w:r w:rsidR="00C87774" w:rsidRPr="005718CA">
        <w:rPr>
          <w:rFonts w:ascii="Times New Roman" w:hAnsi="Times New Roman" w:cs="Times New Roman"/>
          <w:sz w:val="22"/>
        </w:rPr>
        <w:t>OpenCV</w:t>
      </w:r>
      <w:r w:rsidR="00C87774">
        <w:rPr>
          <w:rFonts w:ascii="Times New Roman" w:hAnsi="Times New Roman" w:cs="Times New Roman"/>
          <w:sz w:val="22"/>
        </w:rPr>
        <w:t>,</w:t>
      </w:r>
      <w:r w:rsidR="00E17FF3">
        <w:rPr>
          <w:rFonts w:ascii="Times New Roman" w:hAnsi="Times New Roman" w:cs="Times New Roman"/>
          <w:sz w:val="22"/>
        </w:rPr>
        <w:t xml:space="preserve"> Docker, Git</w:t>
      </w:r>
      <w:r w:rsidR="00625095">
        <w:rPr>
          <w:rFonts w:ascii="Times New Roman" w:hAnsi="Times New Roman" w:cs="Times New Roman"/>
          <w:sz w:val="22"/>
        </w:rPr>
        <w:t>,</w:t>
      </w:r>
      <w:r w:rsidR="00187294" w:rsidRPr="005718CA">
        <w:rPr>
          <w:rFonts w:ascii="Times New Roman" w:hAnsi="Times New Roman" w:cs="Times New Roman"/>
          <w:sz w:val="22"/>
        </w:rPr>
        <w:t xml:space="preserve"> </w:t>
      </w:r>
      <w:r w:rsidRPr="005718CA">
        <w:rPr>
          <w:rFonts w:ascii="Times New Roman" w:hAnsi="Times New Roman" w:cs="Times New Roman"/>
          <w:sz w:val="22"/>
        </w:rPr>
        <w:t>Blender 3D</w:t>
      </w:r>
      <w:r w:rsidR="0072121A">
        <w:rPr>
          <w:rFonts w:ascii="Times New Roman" w:hAnsi="Times New Roman" w:cs="Times New Roman"/>
          <w:sz w:val="22"/>
        </w:rPr>
        <w:t>, Solidworks</w:t>
      </w:r>
      <w:r w:rsidR="006731E3" w:rsidRPr="005718CA">
        <w:rPr>
          <w:rFonts w:ascii="Times New Roman" w:hAnsi="Times New Roman" w:cs="Times New Roman"/>
          <w:sz w:val="22"/>
        </w:rPr>
        <w:t>.</w:t>
      </w:r>
    </w:p>
    <w:p w14:paraId="283BA10D" w14:textId="77777777" w:rsidR="00D220E2" w:rsidRPr="005718CA" w:rsidRDefault="00D220E2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10"/>
          <w:szCs w:val="10"/>
        </w:rPr>
      </w:pPr>
    </w:p>
    <w:p w14:paraId="54BE493B" w14:textId="5608BCB0" w:rsidR="006731E3" w:rsidRPr="005718CA" w:rsidRDefault="006731E3" w:rsidP="00D220E2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WORK EXPERIENCE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55"/>
        <w:gridCol w:w="2335"/>
      </w:tblGrid>
      <w:tr w:rsidR="00C82091" w:rsidRPr="005718CA" w14:paraId="1AD12515" w14:textId="77777777" w:rsidTr="006C23FE">
        <w:tc>
          <w:tcPr>
            <w:tcW w:w="8455" w:type="dxa"/>
          </w:tcPr>
          <w:p w14:paraId="69E1518E" w14:textId="77777777" w:rsidR="00C82091" w:rsidRDefault="00C82091" w:rsidP="00C82091">
            <w:p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2"/>
              </w:rPr>
              <w:t>TORC Robotics</w:t>
            </w:r>
            <w:r>
              <w:rPr>
                <w:rFonts w:ascii="Times New Roman" w:hAnsi="Times New Roman" w:cs="Times New Roman"/>
                <w:b/>
                <w:bCs/>
                <w:sz w:val="22"/>
              </w:rPr>
              <w:tab/>
            </w:r>
          </w:p>
          <w:p w14:paraId="65F0F4BE" w14:textId="77777777" w:rsidR="00C82091" w:rsidRPr="006C23FE" w:rsidRDefault="00C82091" w:rsidP="0049074B">
            <w:p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6C23FE">
              <w:rPr>
                <w:rFonts w:ascii="Times New Roman" w:hAnsi="Times New Roman" w:cs="Times New Roman"/>
                <w:b/>
                <w:bCs/>
                <w:szCs w:val="20"/>
              </w:rPr>
              <w:t>ML Engineer II</w:t>
            </w:r>
          </w:p>
          <w:p w14:paraId="5D24FC0D" w14:textId="263FB623" w:rsidR="00C82091" w:rsidRPr="00625095" w:rsidRDefault="00C82091" w:rsidP="0049074B">
            <w:p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++, CUDA, ROS2, Python, Pytorch, AWS, TensorRT</w:t>
            </w:r>
          </w:p>
        </w:tc>
        <w:tc>
          <w:tcPr>
            <w:tcW w:w="2335" w:type="dxa"/>
          </w:tcPr>
          <w:p w14:paraId="396BCF19" w14:textId="77777777" w:rsidR="00C82091" w:rsidRDefault="00C82091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Austin, TX</w:t>
            </w:r>
          </w:p>
          <w:p w14:paraId="6EE67987" w14:textId="5D3C6C31" w:rsidR="00C82091" w:rsidRPr="00625095" w:rsidRDefault="00C82091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>
              <w:rPr>
                <w:rFonts w:ascii="Times New Roman" w:hAnsi="Times New Roman" w:cs="Times New Roman"/>
              </w:rPr>
              <w:t xml:space="preserve">Feb </w:t>
            </w:r>
            <w:r w:rsidRPr="00625095">
              <w:rPr>
                <w:rFonts w:ascii="Times New Roman" w:hAnsi="Times New Roman" w:cs="Times New Roman"/>
              </w:rPr>
              <w:t>202</w:t>
            </w:r>
            <w:r>
              <w:rPr>
                <w:rFonts w:ascii="Times New Roman" w:hAnsi="Times New Roman" w:cs="Times New Roman"/>
              </w:rPr>
              <w:t xml:space="preserve">3 </w:t>
            </w:r>
            <w:r w:rsidRPr="005718CA">
              <w:rPr>
                <w:rFonts w:ascii="Times New Roman" w:hAnsi="Times New Roman" w:cs="Times New Roman"/>
                <w:szCs w:val="20"/>
              </w:rPr>
              <w:t>–</w:t>
            </w: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411BFA">
              <w:rPr>
                <w:rFonts w:ascii="Times New Roman" w:hAnsi="Times New Roman" w:cs="Times New Roman"/>
                <w:szCs w:val="20"/>
              </w:rPr>
              <w:t>Feb 2025</w:t>
            </w:r>
          </w:p>
        </w:tc>
      </w:tr>
      <w:tr w:rsidR="00C82091" w:rsidRPr="005718CA" w14:paraId="0FCC3CD7" w14:textId="77777777" w:rsidTr="006C23FE">
        <w:tc>
          <w:tcPr>
            <w:tcW w:w="10790" w:type="dxa"/>
            <w:gridSpan w:val="2"/>
          </w:tcPr>
          <w:p w14:paraId="79A67087" w14:textId="1E85A0D1" w:rsidR="00B72587" w:rsidRPr="00B72587" w:rsidRDefault="00B72587" w:rsidP="00B72587">
            <w:pPr>
              <w:pStyle w:val="a6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veloped learned </w:t>
            </w:r>
            <w:r w:rsidRPr="00B72587">
              <w:rPr>
                <w:rFonts w:ascii="Times New Roman" w:hAnsi="Times New Roman" w:cs="Times New Roman"/>
              </w:rPr>
              <w:t xml:space="preserve">Multisensor Multimodal </w:t>
            </w:r>
            <w:r>
              <w:rPr>
                <w:rFonts w:ascii="Times New Roman" w:hAnsi="Times New Roman" w:cs="Times New Roman"/>
              </w:rPr>
              <w:t>f</w:t>
            </w:r>
            <w:r w:rsidRPr="00B72587">
              <w:rPr>
                <w:rFonts w:ascii="Times New Roman" w:hAnsi="Times New Roman" w:cs="Times New Roman"/>
              </w:rPr>
              <w:t>usion</w:t>
            </w:r>
            <w:r>
              <w:rPr>
                <w:rFonts w:ascii="Times New Roman" w:hAnsi="Times New Roman" w:cs="Times New Roman"/>
              </w:rPr>
              <w:t xml:space="preserve"> model</w:t>
            </w:r>
            <w:r w:rsidRPr="00B72587">
              <w:rPr>
                <w:rFonts w:ascii="Times New Roman" w:hAnsi="Times New Roman" w:cs="Times New Roman"/>
              </w:rPr>
              <w:t xml:space="preserve">, </w:t>
            </w:r>
            <w:r>
              <w:rPr>
                <w:rFonts w:ascii="Times New Roman" w:hAnsi="Times New Roman" w:cs="Times New Roman"/>
              </w:rPr>
              <w:t>fusing</w:t>
            </w:r>
            <w:r w:rsidRPr="00B72587">
              <w:rPr>
                <w:rFonts w:ascii="Times New Roman" w:hAnsi="Times New Roman" w:cs="Times New Roman"/>
              </w:rPr>
              <w:t xml:space="preserve"> LiDAR and camera sensor data to </w:t>
            </w:r>
            <w:r>
              <w:rPr>
                <w:rFonts w:ascii="Times New Roman" w:hAnsi="Times New Roman" w:cs="Times New Roman"/>
              </w:rPr>
              <w:t>provide rich 3D Bird’s Eye View features for downstream tasks like 3D object detection and lane line detection</w:t>
            </w:r>
            <w:r w:rsidRPr="00B72587">
              <w:rPr>
                <w:rFonts w:ascii="Times New Roman" w:hAnsi="Times New Roman" w:cs="Times New Roman"/>
              </w:rPr>
              <w:t>.</w:t>
            </w:r>
          </w:p>
          <w:p w14:paraId="0137F092" w14:textId="77777777" w:rsidR="00B72587" w:rsidRPr="00B72587" w:rsidRDefault="00B72587" w:rsidP="00B72587">
            <w:pPr>
              <w:pStyle w:val="a6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 w:rsidRPr="00B72587">
              <w:rPr>
                <w:rFonts w:ascii="Times New Roman" w:hAnsi="Times New Roman" w:cs="Times New Roman"/>
              </w:rPr>
              <w:t>Developed an automated conversion pipeline to transform PyTorch models to TensorRT, achieving a remarkable 3.7x performance acceleration in inference speed.</w:t>
            </w:r>
          </w:p>
          <w:p w14:paraId="5A14B886" w14:textId="77777777" w:rsidR="00B72587" w:rsidRPr="00B72587" w:rsidRDefault="00B72587" w:rsidP="00B72587">
            <w:pPr>
              <w:pStyle w:val="a6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 w:rsidRPr="00B72587">
              <w:rPr>
                <w:rFonts w:ascii="Times New Roman" w:hAnsi="Times New Roman" w:cs="Times New Roman"/>
              </w:rPr>
              <w:t>Implemented advanced performance optimization techniques, further improving model efficiency by 2x through custom algorithmic refinements.</w:t>
            </w:r>
          </w:p>
          <w:p w14:paraId="67F7E251" w14:textId="77777777" w:rsidR="00B72587" w:rsidRPr="00B72587" w:rsidRDefault="00B72587" w:rsidP="00B72587">
            <w:pPr>
              <w:pStyle w:val="a6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 w:rsidRPr="00B72587">
              <w:rPr>
                <w:rFonts w:ascii="Times New Roman" w:hAnsi="Times New Roman" w:cs="Times New Roman"/>
              </w:rPr>
              <w:t>Designed and implemented custom CUDA kernels for critical computer vision operations, including Non-Maximum Suppression (NMS), bounding box decoding, and voxelization, demonstrating deep expertise in low-level GPU computing.</w:t>
            </w:r>
          </w:p>
          <w:p w14:paraId="642D31F8" w14:textId="77777777" w:rsidR="00B72587" w:rsidRDefault="00B72587" w:rsidP="00B72587">
            <w:pPr>
              <w:pStyle w:val="a6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 w:rsidRPr="00B72587">
              <w:rPr>
                <w:rFonts w:ascii="Times New Roman" w:hAnsi="Times New Roman" w:cs="Times New Roman"/>
              </w:rPr>
              <w:t>Successfully integrated the advanced object detection model into a proprietary Inference Engine, creating a robust abstraction layer for seamless deployment on embedded devices.</w:t>
            </w:r>
          </w:p>
          <w:p w14:paraId="73E1DA95" w14:textId="77777777" w:rsidR="00C82091" w:rsidRDefault="00B72587" w:rsidP="00B72587">
            <w:pPr>
              <w:pStyle w:val="a6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 w:rsidRPr="00B72587">
              <w:rPr>
                <w:rFonts w:ascii="Times New Roman" w:hAnsi="Times New Roman" w:cs="Times New Roman"/>
              </w:rPr>
              <w:t>Developed a highly versatile and configurable ROS2 node capable of dynamically handling diverse sensor combinations (LiDAR and camera), showcasing flexibility in sensor fusion and robotics software architecture.</w:t>
            </w:r>
          </w:p>
          <w:p w14:paraId="63495845" w14:textId="01C10017" w:rsidR="006C23FE" w:rsidRPr="006C23FE" w:rsidRDefault="006C23FE" w:rsidP="006C23FE">
            <w:p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  <w:sz w:val="8"/>
                <w:szCs w:val="10"/>
              </w:rPr>
            </w:pPr>
          </w:p>
        </w:tc>
      </w:tr>
      <w:tr w:rsidR="00625095" w:rsidRPr="005718CA" w14:paraId="195978AA" w14:textId="77777777" w:rsidTr="006C23FE">
        <w:tc>
          <w:tcPr>
            <w:tcW w:w="8455" w:type="dxa"/>
          </w:tcPr>
          <w:p w14:paraId="102DCC9B" w14:textId="632AB297" w:rsidR="00625095" w:rsidRDefault="00625095" w:rsidP="0049074B">
            <w:pPr>
              <w:tabs>
                <w:tab w:val="center" w:pos="4119"/>
              </w:tabs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2"/>
              </w:rPr>
              <w:t>TORC Robotics</w:t>
            </w:r>
            <w:r w:rsidR="0049074B">
              <w:rPr>
                <w:rFonts w:ascii="Times New Roman" w:hAnsi="Times New Roman" w:cs="Times New Roman"/>
                <w:b/>
                <w:bCs/>
                <w:sz w:val="22"/>
              </w:rPr>
              <w:tab/>
            </w:r>
          </w:p>
          <w:p w14:paraId="6EBC79C5" w14:textId="77777777" w:rsidR="00625095" w:rsidRDefault="00625095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>
              <w:rPr>
                <w:rFonts w:ascii="Times New Roman" w:hAnsi="Times New Roman" w:cs="Times New Roman"/>
                <w:b/>
                <w:bCs/>
                <w:szCs w:val="20"/>
              </w:rPr>
              <w:t>Perception Engineer – Co-Op</w:t>
            </w:r>
            <w:r w:rsidR="003B5615">
              <w:rPr>
                <w:rFonts w:ascii="Times New Roman" w:hAnsi="Times New Roman" w:cs="Times New Roman"/>
                <w:b/>
                <w:bCs/>
                <w:szCs w:val="20"/>
              </w:rPr>
              <w:t xml:space="preserve"> </w:t>
            </w:r>
          </w:p>
          <w:p w14:paraId="450BC88B" w14:textId="5174BFD7" w:rsidR="003B5615" w:rsidRPr="003B5615" w:rsidRDefault="003B5615" w:rsidP="00FC2051">
            <w:pPr>
              <w:spacing w:after="20"/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18"/>
              </w:rPr>
              <w:t>C++, Python, Pytorch, AWS, TensorRT</w:t>
            </w:r>
          </w:p>
        </w:tc>
        <w:tc>
          <w:tcPr>
            <w:tcW w:w="2335" w:type="dxa"/>
          </w:tcPr>
          <w:p w14:paraId="0435E0B4" w14:textId="77777777" w:rsidR="00625095" w:rsidRPr="00625095" w:rsidRDefault="00625095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625095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Blacksburg, VA</w:t>
            </w:r>
          </w:p>
          <w:p w14:paraId="7019658B" w14:textId="3315F301" w:rsidR="00625095" w:rsidRPr="00625095" w:rsidRDefault="00625095" w:rsidP="00FC2051">
            <w:pPr>
              <w:jc w:val="right"/>
              <w:rPr>
                <w:rFonts w:ascii="Times New Roman" w:hAnsi="Times New Roman" w:cs="Times New Roman"/>
              </w:rPr>
            </w:pPr>
            <w:r w:rsidRPr="00625095">
              <w:rPr>
                <w:rFonts w:ascii="Times New Roman" w:hAnsi="Times New Roman" w:cs="Times New Roman"/>
              </w:rPr>
              <w:t>Jan 2022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5718CA">
              <w:rPr>
                <w:rFonts w:ascii="Times New Roman" w:hAnsi="Times New Roman" w:cs="Times New Roman"/>
                <w:szCs w:val="20"/>
              </w:rPr>
              <w:t>–</w:t>
            </w:r>
            <w:r>
              <w:rPr>
                <w:rFonts w:ascii="Times New Roman" w:hAnsi="Times New Roman" w:cs="Times New Roman"/>
                <w:szCs w:val="20"/>
              </w:rPr>
              <w:t xml:space="preserve"> </w:t>
            </w:r>
            <w:r w:rsidR="00C0759D">
              <w:rPr>
                <w:rFonts w:ascii="Times New Roman" w:hAnsi="Times New Roman" w:cs="Times New Roman"/>
                <w:szCs w:val="20"/>
              </w:rPr>
              <w:t>Aug</w:t>
            </w:r>
            <w:r w:rsidR="00DF20EC">
              <w:rPr>
                <w:rFonts w:ascii="Times New Roman" w:hAnsi="Times New Roman" w:cs="Times New Roman"/>
                <w:szCs w:val="20"/>
              </w:rPr>
              <w:t xml:space="preserve"> 2022</w:t>
            </w:r>
          </w:p>
        </w:tc>
      </w:tr>
      <w:tr w:rsidR="00C5080E" w:rsidRPr="005718CA" w14:paraId="3D5C66C0" w14:textId="77777777" w:rsidTr="006C23FE">
        <w:tc>
          <w:tcPr>
            <w:tcW w:w="10790" w:type="dxa"/>
            <w:gridSpan w:val="2"/>
          </w:tcPr>
          <w:p w14:paraId="758A7B6D" w14:textId="5D07449E" w:rsidR="00C5080E" w:rsidRDefault="00C5080E" w:rsidP="00B72587">
            <w:pPr>
              <w:pStyle w:val="a6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eloped</w:t>
            </w:r>
            <w:r w:rsidR="001B5AED">
              <w:rPr>
                <w:rFonts w:ascii="Times New Roman" w:hAnsi="Times New Roman" w:cs="Times New Roman"/>
              </w:rPr>
              <w:t xml:space="preserve"> a</w:t>
            </w:r>
            <w:r w:rsidRPr="00E16C6A">
              <w:rPr>
                <w:rFonts w:ascii="Times New Roman" w:hAnsi="Times New Roman" w:cs="Times New Roman"/>
              </w:rPr>
              <w:t xml:space="preserve"> Multitask learning network to predict Instance and semantic masks and depth.</w:t>
            </w:r>
            <w:r>
              <w:rPr>
                <w:rFonts w:ascii="Times New Roman" w:hAnsi="Times New Roman" w:cs="Times New Roman"/>
              </w:rPr>
              <w:t xml:space="preserve"> Reduced </w:t>
            </w:r>
            <w:r w:rsidR="00507CD2">
              <w:rPr>
                <w:rFonts w:ascii="Times New Roman" w:hAnsi="Times New Roman" w:cs="Times New Roman"/>
              </w:rPr>
              <w:t>combined</w:t>
            </w:r>
            <w:r>
              <w:rPr>
                <w:rFonts w:ascii="Times New Roman" w:hAnsi="Times New Roman" w:cs="Times New Roman"/>
              </w:rPr>
              <w:t xml:space="preserve"> inference time by 20 ms.</w:t>
            </w:r>
          </w:p>
          <w:p w14:paraId="5E25C7A5" w14:textId="7AE041FA" w:rsidR="00C5080E" w:rsidRDefault="00C5080E" w:rsidP="00B72587">
            <w:pPr>
              <w:pStyle w:val="a6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Developed </w:t>
            </w:r>
            <w:r w:rsidR="001B5AED">
              <w:rPr>
                <w:rFonts w:ascii="Times New Roman" w:hAnsi="Times New Roman" w:cs="Times New Roman"/>
              </w:rPr>
              <w:t xml:space="preserve">a </w:t>
            </w:r>
            <w:r>
              <w:rPr>
                <w:rFonts w:ascii="Times New Roman" w:hAnsi="Times New Roman" w:cs="Times New Roman"/>
              </w:rPr>
              <w:t>novel</w:t>
            </w:r>
            <w:r w:rsidRPr="00E16C6A">
              <w:rPr>
                <w:rFonts w:ascii="Times New Roman" w:hAnsi="Times New Roman" w:cs="Times New Roman"/>
              </w:rPr>
              <w:t xml:space="preserve"> self-supervised depth estimation network that can be used in multitask learning</w:t>
            </w:r>
            <w:r>
              <w:rPr>
                <w:rFonts w:ascii="Times New Roman" w:hAnsi="Times New Roman" w:cs="Times New Roman"/>
              </w:rPr>
              <w:t>. Trained architecture without any Ground truth data.</w:t>
            </w:r>
          </w:p>
          <w:p w14:paraId="19584B14" w14:textId="77777777" w:rsidR="00C5080E" w:rsidRDefault="00C5080E" w:rsidP="00B72587">
            <w:pPr>
              <w:pStyle w:val="a6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 w:rsidRPr="00C5080E">
              <w:rPr>
                <w:rFonts w:ascii="Times New Roman" w:hAnsi="Times New Roman" w:cs="Times New Roman"/>
              </w:rPr>
              <w:t>Worked on Data extraction and data postprocessing for deep learning architectures. Established</w:t>
            </w:r>
            <w:r w:rsidR="00507CD2">
              <w:rPr>
                <w:rFonts w:ascii="Times New Roman" w:hAnsi="Times New Roman" w:cs="Times New Roman"/>
              </w:rPr>
              <w:t xml:space="preserve"> extendable</w:t>
            </w:r>
            <w:r w:rsidRPr="00C5080E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pipeline to generate detailed metrics report </w:t>
            </w:r>
            <w:r w:rsidR="00507CD2">
              <w:rPr>
                <w:rFonts w:ascii="Times New Roman" w:hAnsi="Times New Roman" w:cs="Times New Roman"/>
              </w:rPr>
              <w:t>for each Deep learning model.</w:t>
            </w:r>
          </w:p>
          <w:p w14:paraId="1A3BEF89" w14:textId="77777777" w:rsidR="00507CD2" w:rsidRDefault="00507CD2" w:rsidP="00B72587">
            <w:pPr>
              <w:pStyle w:val="a6"/>
              <w:numPr>
                <w:ilvl w:val="0"/>
                <w:numId w:val="17"/>
              </w:num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eveloped automated hyperparameter tuning stage in AWS Sagemaker. Used Bayesian search to find optimal hyperparameters.</w:t>
            </w:r>
          </w:p>
          <w:p w14:paraId="21AE78C8" w14:textId="70469F67" w:rsidR="006C23FE" w:rsidRPr="006C23FE" w:rsidRDefault="006C23FE" w:rsidP="006C23FE">
            <w:pPr>
              <w:tabs>
                <w:tab w:val="center" w:pos="4119"/>
              </w:tabs>
              <w:spacing w:after="20"/>
              <w:jc w:val="both"/>
              <w:rPr>
                <w:rFonts w:ascii="Times New Roman" w:hAnsi="Times New Roman" w:cs="Times New Roman"/>
                <w:sz w:val="8"/>
                <w:szCs w:val="10"/>
              </w:rPr>
            </w:pPr>
          </w:p>
        </w:tc>
      </w:tr>
      <w:tr w:rsidR="00FC2051" w:rsidRPr="005718CA" w14:paraId="4497FD64" w14:textId="77777777" w:rsidTr="006C23FE">
        <w:tc>
          <w:tcPr>
            <w:tcW w:w="8455" w:type="dxa"/>
          </w:tcPr>
          <w:p w14:paraId="15E0B1AF" w14:textId="77777777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 w:val="22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nstitute</w:t>
            </w:r>
            <w:r w:rsidRPr="005718CA">
              <w:rPr>
                <w:rFonts w:ascii="Times New Roman" w:hAnsi="Times New Roman" w:cs="Times New Roman"/>
                <w:b/>
                <w:bCs/>
                <w:sz w:val="22"/>
              </w:rPr>
              <w:t xml:space="preserve"> for Plasma Research (IPR)</w:t>
            </w:r>
          </w:p>
          <w:p w14:paraId="723B8F72" w14:textId="7A81EDF9" w:rsidR="00FC2051" w:rsidRPr="005718CA" w:rsidRDefault="00FC2051" w:rsidP="00FC2051">
            <w:pPr>
              <w:spacing w:after="20"/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>Research Intern</w:t>
            </w:r>
          </w:p>
        </w:tc>
        <w:tc>
          <w:tcPr>
            <w:tcW w:w="2335" w:type="dxa"/>
          </w:tcPr>
          <w:p w14:paraId="03488B9B" w14:textId="7777777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6"/>
              </w:rPr>
              <w:t>Gandhinagar, India</w:t>
            </w:r>
          </w:p>
          <w:p w14:paraId="71FAFBBA" w14:textId="38EE1DB7" w:rsidR="00FC2051" w:rsidRPr="005718CA" w:rsidRDefault="00FC2051" w:rsidP="00FC2051">
            <w:pPr>
              <w:jc w:val="right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Jan 2020 – May 2020</w:t>
            </w:r>
          </w:p>
        </w:tc>
      </w:tr>
      <w:tr w:rsidR="00FC2051" w:rsidRPr="005718CA" w14:paraId="2CE73278" w14:textId="77777777" w:rsidTr="006C23FE">
        <w:tc>
          <w:tcPr>
            <w:tcW w:w="10790" w:type="dxa"/>
            <w:gridSpan w:val="2"/>
          </w:tcPr>
          <w:p w14:paraId="4080EBE9" w14:textId="5793D1C1" w:rsidR="00FC2051" w:rsidRPr="005718CA" w:rsidRDefault="00FC2051" w:rsidP="00274F8C">
            <w:pPr>
              <w:pStyle w:val="a6"/>
              <w:numPr>
                <w:ilvl w:val="0"/>
                <w:numId w:val="3"/>
              </w:numPr>
              <w:spacing w:after="20"/>
              <w:ind w:left="360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 xml:space="preserve">Developed a fully working model 5-DOF serial manipulator on </w:t>
            </w:r>
            <w:r w:rsidR="0003689D" w:rsidRPr="005718CA">
              <w:rPr>
                <w:rFonts w:ascii="Times New Roman" w:hAnsi="Times New Roman" w:cs="Times New Roman"/>
                <w:szCs w:val="20"/>
              </w:rPr>
              <w:t xml:space="preserve">an </w:t>
            </w:r>
            <w:r w:rsidRPr="005718CA">
              <w:rPr>
                <w:rFonts w:ascii="Times New Roman" w:hAnsi="Times New Roman" w:cs="Times New Roman"/>
                <w:szCs w:val="20"/>
              </w:rPr>
              <w:t>omnidirectional platform for inspection of Tokamak reactor</w:t>
            </w:r>
            <w:r w:rsidR="002203CC" w:rsidRPr="005718CA">
              <w:rPr>
                <w:rFonts w:ascii="Times New Roman" w:hAnsi="Times New Roman" w:cs="Times New Roman"/>
                <w:szCs w:val="20"/>
              </w:rPr>
              <w:t xml:space="preserve"> that can be controlled by VR setup</w:t>
            </w:r>
            <w:r w:rsidRPr="005718CA">
              <w:rPr>
                <w:rFonts w:ascii="Times New Roman" w:hAnsi="Times New Roman" w:cs="Times New Roman"/>
                <w:szCs w:val="20"/>
              </w:rPr>
              <w:t>.</w:t>
            </w:r>
          </w:p>
        </w:tc>
      </w:tr>
    </w:tbl>
    <w:p w14:paraId="160D1E40" w14:textId="08654956" w:rsidR="00EA0D88" w:rsidRPr="005718CA" w:rsidRDefault="00EA0D88" w:rsidP="00D220E2">
      <w:pPr>
        <w:spacing w:after="0"/>
        <w:rPr>
          <w:rFonts w:ascii="Times New Roman" w:hAnsi="Times New Roman" w:cs="Times New Roman"/>
          <w:b/>
          <w:bCs/>
          <w:sz w:val="10"/>
          <w:szCs w:val="12"/>
        </w:rPr>
      </w:pPr>
    </w:p>
    <w:p w14:paraId="5D7F6F61" w14:textId="245F7361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RESEARCH EXPERIENCE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50"/>
        <w:gridCol w:w="90"/>
        <w:gridCol w:w="2150"/>
      </w:tblGrid>
      <w:tr w:rsidR="00BE3A1C" w:rsidRPr="005718CA" w14:paraId="6AD23840" w14:textId="77777777" w:rsidTr="002A65F5">
        <w:tc>
          <w:tcPr>
            <w:tcW w:w="8550" w:type="dxa"/>
          </w:tcPr>
          <w:p w14:paraId="0D2FBFDE" w14:textId="03AACBEB" w:rsidR="00BE3A1C" w:rsidRPr="00885480" w:rsidRDefault="00BE3A1C" w:rsidP="00BE3A1C">
            <w:pPr>
              <w:rPr>
                <w:rFonts w:ascii="Times New Roman" w:hAnsi="Times New Roman" w:cs="Times New Roman"/>
                <w:b/>
                <w:bCs/>
                <w:sz w:val="18"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Cognitive Medical Technology (COMET) Lab, WPI</w:t>
            </w:r>
            <w:r w:rsidR="00885480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  <w:r w:rsidR="00885480" w:rsidRPr="00885480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C++, python</w:t>
            </w:r>
            <w:r w:rsidR="0049074B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MATLAB</w:t>
            </w:r>
          </w:p>
        </w:tc>
        <w:tc>
          <w:tcPr>
            <w:tcW w:w="2240" w:type="dxa"/>
            <w:gridSpan w:val="2"/>
          </w:tcPr>
          <w:p w14:paraId="7BE066BC" w14:textId="1BA26B38" w:rsidR="00D73C7E" w:rsidRPr="005718CA" w:rsidRDefault="00BE3A1C" w:rsidP="00D73C7E">
            <w:pPr>
              <w:jc w:val="right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orcester, MA</w:t>
            </w:r>
          </w:p>
        </w:tc>
      </w:tr>
      <w:tr w:rsidR="00BE3A1C" w:rsidRPr="005718CA" w14:paraId="6CD443C7" w14:textId="77777777" w:rsidTr="002A65F5">
        <w:tc>
          <w:tcPr>
            <w:tcW w:w="8640" w:type="dxa"/>
            <w:gridSpan w:val="2"/>
          </w:tcPr>
          <w:p w14:paraId="1DC4D621" w14:textId="542FF4B7" w:rsidR="00BE3A1C" w:rsidRPr="005718CA" w:rsidRDefault="005932E6" w:rsidP="00D73C7E">
            <w:pPr>
              <w:rPr>
                <w:rFonts w:ascii="Times New Roman" w:hAnsi="Times New Roman" w:cs="Times New Roman"/>
                <w:b/>
                <w:bCs/>
                <w:szCs w:val="20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Cs w:val="20"/>
              </w:rPr>
              <w:t xml:space="preserve">Modeling the Kinematics and Dynamics of Continuum robot using Machine Learning Techniques </w:t>
            </w:r>
          </w:p>
        </w:tc>
        <w:tc>
          <w:tcPr>
            <w:tcW w:w="2150" w:type="dxa"/>
          </w:tcPr>
          <w:p w14:paraId="2357729A" w14:textId="560C3749" w:rsidR="00BE3A1C" w:rsidRPr="005718CA" w:rsidRDefault="00DC7A22" w:rsidP="00BE3A1C">
            <w:pPr>
              <w:jc w:val="right"/>
              <w:rPr>
                <w:rFonts w:ascii="Times New Roman" w:hAnsi="Times New Roman" w:cs="Times New Roman"/>
                <w:sz w:val="24"/>
                <w:szCs w:val="24"/>
              </w:rPr>
            </w:pPr>
            <w:r w:rsidRPr="005718CA">
              <w:rPr>
                <w:rFonts w:ascii="Times New Roman" w:hAnsi="Times New Roman" w:cs="Times New Roman"/>
                <w:szCs w:val="24"/>
              </w:rPr>
              <w:t xml:space="preserve">Sept </w:t>
            </w:r>
            <w:r w:rsidR="002A65F5">
              <w:rPr>
                <w:rFonts w:ascii="Times New Roman" w:hAnsi="Times New Roman" w:cs="Times New Roman"/>
                <w:szCs w:val="24"/>
              </w:rPr>
              <w:t>20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21 </w:t>
            </w:r>
            <w:r w:rsidR="002A65F5">
              <w:rPr>
                <w:rFonts w:ascii="Times New Roman" w:hAnsi="Times New Roman" w:cs="Times New Roman"/>
                <w:szCs w:val="24"/>
              </w:rPr>
              <w:t>–</w:t>
            </w:r>
            <w:r w:rsidRPr="005718CA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2A65F5">
              <w:rPr>
                <w:rFonts w:ascii="Times New Roman" w:hAnsi="Times New Roman" w:cs="Times New Roman"/>
                <w:szCs w:val="24"/>
              </w:rPr>
              <w:t>Dec 2021</w:t>
            </w:r>
          </w:p>
        </w:tc>
      </w:tr>
      <w:tr w:rsidR="00D73C7E" w:rsidRPr="005718CA" w14:paraId="3D505135" w14:textId="77777777" w:rsidTr="002437C5">
        <w:tc>
          <w:tcPr>
            <w:tcW w:w="10790" w:type="dxa"/>
            <w:gridSpan w:val="3"/>
          </w:tcPr>
          <w:p w14:paraId="62173819" w14:textId="03E352EF" w:rsidR="005939DA" w:rsidRDefault="005939DA" w:rsidP="005939DA">
            <w:pPr>
              <w:pStyle w:val="a6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>
              <w:rPr>
                <w:rFonts w:ascii="Times New Roman" w:hAnsi="Times New Roman" w:cs="Times New Roman"/>
                <w:szCs w:val="20"/>
              </w:rPr>
              <w:t>Implemented a</w:t>
            </w:r>
            <w:r w:rsidR="001B5AED">
              <w:rPr>
                <w:rFonts w:ascii="Times New Roman" w:hAnsi="Times New Roman" w:cs="Times New Roman"/>
                <w:szCs w:val="20"/>
              </w:rPr>
              <w:t>n</w:t>
            </w:r>
            <w:r>
              <w:rPr>
                <w:rFonts w:ascii="Times New Roman" w:hAnsi="Times New Roman" w:cs="Times New Roman"/>
                <w:szCs w:val="20"/>
              </w:rPr>
              <w:t xml:space="preserve"> LWPR (Locally weighted projection regression) algorithm </w:t>
            </w:r>
            <w:r w:rsidRPr="004104BC">
              <w:rPr>
                <w:rFonts w:ascii="Times New Roman" w:hAnsi="Times New Roman" w:cs="Times New Roman"/>
                <w:szCs w:val="20"/>
              </w:rPr>
              <w:t>to model the complex and recursive kinematics and dynamics of continuum robot</w:t>
            </w:r>
            <w:r w:rsidR="001B5AED">
              <w:rPr>
                <w:rFonts w:ascii="Times New Roman" w:hAnsi="Times New Roman" w:cs="Times New Roman"/>
                <w:szCs w:val="20"/>
              </w:rPr>
              <w:t>s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</w:p>
          <w:p w14:paraId="47CB8E73" w14:textId="77777777" w:rsidR="004104BC" w:rsidRDefault="004104BC" w:rsidP="00BE5681">
            <w:pPr>
              <w:pStyle w:val="a6"/>
              <w:numPr>
                <w:ilvl w:val="0"/>
                <w:numId w:val="4"/>
              </w:numPr>
              <w:rPr>
                <w:rFonts w:ascii="Times New Roman" w:hAnsi="Times New Roman" w:cs="Times New Roman"/>
                <w:szCs w:val="20"/>
              </w:rPr>
            </w:pPr>
            <w:r w:rsidRPr="004104BC">
              <w:rPr>
                <w:rFonts w:ascii="Times New Roman" w:hAnsi="Times New Roman" w:cs="Times New Roman"/>
                <w:szCs w:val="20"/>
              </w:rPr>
              <w:t xml:space="preserve">Developed a deep neural network </w:t>
            </w:r>
            <w:r w:rsidR="00BE5681">
              <w:rPr>
                <w:rFonts w:ascii="Times New Roman" w:hAnsi="Times New Roman" w:cs="Times New Roman"/>
                <w:szCs w:val="20"/>
              </w:rPr>
              <w:t>for the same and compared the time complexity of both algorithms.</w:t>
            </w:r>
          </w:p>
          <w:p w14:paraId="35598677" w14:textId="77777777" w:rsidR="003C7E12" w:rsidRDefault="003C7E12" w:rsidP="003C7E12">
            <w:pPr>
              <w:rPr>
                <w:rFonts w:ascii="Times New Roman" w:hAnsi="Times New Roman" w:cs="Times New Roman"/>
                <w:szCs w:val="20"/>
              </w:rPr>
            </w:pPr>
          </w:p>
          <w:p w14:paraId="7744FA45" w14:textId="77777777" w:rsidR="003C7E12" w:rsidRDefault="003C7E12" w:rsidP="003C7E12">
            <w:pPr>
              <w:rPr>
                <w:rFonts w:ascii="Times New Roman" w:hAnsi="Times New Roman" w:cs="Times New Roman"/>
                <w:szCs w:val="20"/>
              </w:rPr>
            </w:pPr>
          </w:p>
          <w:p w14:paraId="0047787A" w14:textId="77777777" w:rsidR="003C7E12" w:rsidRDefault="003C7E12" w:rsidP="003C7E12">
            <w:pPr>
              <w:rPr>
                <w:rFonts w:ascii="Times New Roman" w:hAnsi="Times New Roman" w:cs="Times New Roman"/>
                <w:szCs w:val="20"/>
              </w:rPr>
            </w:pPr>
          </w:p>
          <w:p w14:paraId="11D6F11F" w14:textId="77777777" w:rsidR="003C7E12" w:rsidRDefault="003C7E12" w:rsidP="003C7E12">
            <w:pPr>
              <w:rPr>
                <w:rFonts w:ascii="Times New Roman" w:hAnsi="Times New Roman" w:cs="Times New Roman"/>
                <w:szCs w:val="20"/>
              </w:rPr>
            </w:pPr>
          </w:p>
          <w:p w14:paraId="2F933476" w14:textId="0D2FDD25" w:rsidR="003C7E12" w:rsidRPr="003C7E12" w:rsidRDefault="003C7E12" w:rsidP="003C7E12">
            <w:pPr>
              <w:rPr>
                <w:rFonts w:ascii="Times New Roman" w:hAnsi="Times New Roman" w:cs="Times New Roman"/>
                <w:szCs w:val="20"/>
              </w:rPr>
            </w:pPr>
          </w:p>
        </w:tc>
      </w:tr>
    </w:tbl>
    <w:p w14:paraId="1D33934D" w14:textId="77777777" w:rsidR="00D220E2" w:rsidRPr="005718CA" w:rsidRDefault="00D220E2" w:rsidP="00D220E2">
      <w:pPr>
        <w:pBdr>
          <w:bottom w:val="single" w:sz="4" w:space="1" w:color="auto"/>
        </w:pBdr>
        <w:spacing w:after="0"/>
        <w:rPr>
          <w:rFonts w:ascii="Times New Roman" w:hAnsi="Times New Roman" w:cs="Times New Roman"/>
          <w:b/>
          <w:bCs/>
          <w:sz w:val="10"/>
          <w:szCs w:val="10"/>
        </w:rPr>
      </w:pPr>
    </w:p>
    <w:p w14:paraId="7BFCF7CA" w14:textId="161F5DFF" w:rsidR="00BE3A1C" w:rsidRPr="005718CA" w:rsidRDefault="00BE3A1C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lastRenderedPageBreak/>
        <w:t>PROJECTS</w:t>
      </w:r>
    </w:p>
    <w:tbl>
      <w:tblPr>
        <w:tblStyle w:val="a5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725"/>
        <w:gridCol w:w="2065"/>
      </w:tblGrid>
      <w:tr w:rsidR="0050431E" w:rsidRPr="005718CA" w14:paraId="3E586BDF" w14:textId="77777777" w:rsidTr="003C7E12">
        <w:tc>
          <w:tcPr>
            <w:tcW w:w="8725" w:type="dxa"/>
          </w:tcPr>
          <w:p w14:paraId="5881A0C2" w14:textId="05E3BA5C" w:rsidR="0050431E" w:rsidRDefault="006C23FE" w:rsidP="0050431E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ynthetic Data Generation for Self Driving Cars using CARLA simulator</w:t>
            </w:r>
          </w:p>
          <w:p w14:paraId="27309A80" w14:textId="3D54CAF0" w:rsidR="001A61D5" w:rsidRPr="00006FC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Pytorch, CARLA</w:t>
            </w:r>
          </w:p>
        </w:tc>
        <w:tc>
          <w:tcPr>
            <w:tcW w:w="2065" w:type="dxa"/>
          </w:tcPr>
          <w:p w14:paraId="0EA3D614" w14:textId="140F43CF" w:rsidR="0050431E" w:rsidRDefault="00B307BA" w:rsidP="0050431E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Aug </w:t>
            </w:r>
            <w:r w:rsidR="0050431E" w:rsidRPr="005718CA">
              <w:rPr>
                <w:rFonts w:ascii="Times New Roman" w:hAnsi="Times New Roman" w:cs="Times New Roman"/>
              </w:rPr>
              <w:t>202</w:t>
            </w:r>
            <w:r>
              <w:rPr>
                <w:rFonts w:ascii="Times New Roman" w:hAnsi="Times New Roman" w:cs="Times New Roman"/>
              </w:rPr>
              <w:t>2</w:t>
            </w:r>
            <w:r w:rsidR="0050431E" w:rsidRPr="005718CA">
              <w:rPr>
                <w:rFonts w:ascii="Times New Roman" w:hAnsi="Times New Roman" w:cs="Times New Roman"/>
              </w:rPr>
              <w:t xml:space="preserve"> – </w:t>
            </w:r>
            <w:r w:rsidR="0050431E">
              <w:rPr>
                <w:rFonts w:ascii="Times New Roman" w:hAnsi="Times New Roman" w:cs="Times New Roman"/>
              </w:rPr>
              <w:t>Present</w:t>
            </w:r>
          </w:p>
        </w:tc>
      </w:tr>
      <w:tr w:rsidR="00B307BA" w:rsidRPr="005718CA" w14:paraId="7A5B4B16" w14:textId="77777777" w:rsidTr="003C7E12">
        <w:tc>
          <w:tcPr>
            <w:tcW w:w="10790" w:type="dxa"/>
            <w:gridSpan w:val="2"/>
          </w:tcPr>
          <w:p w14:paraId="030538A9" w14:textId="0159487D" w:rsidR="005901D9" w:rsidRPr="006C23FE" w:rsidRDefault="006C23FE" w:rsidP="006C23FE">
            <w:pPr>
              <w:pStyle w:val="a6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10"/>
                <w:szCs w:val="10"/>
              </w:rPr>
            </w:pPr>
            <w:r w:rsidRPr="006C23FE">
              <w:rPr>
                <w:rFonts w:ascii="Times New Roman" w:hAnsi="Times New Roman" w:cs="Times New Roman"/>
                <w:szCs w:val="20"/>
              </w:rPr>
              <w:t>Developed a highly adaptable synthetic data generation pipeline supporting arbitrary sensor configurations (LiDAR and camera), enabling advanced training for 2D/3D object detection, semantic segmentation, and monocular depth estimation.</w:t>
            </w:r>
          </w:p>
        </w:tc>
      </w:tr>
      <w:tr w:rsidR="0050431E" w:rsidRPr="005718CA" w14:paraId="65DAAFD6" w14:textId="77777777" w:rsidTr="003C7E12">
        <w:tc>
          <w:tcPr>
            <w:tcW w:w="8725" w:type="dxa"/>
          </w:tcPr>
          <w:p w14:paraId="6E9CEF14" w14:textId="77777777" w:rsidR="003C7E12" w:rsidRPr="003C7E12" w:rsidRDefault="003C7E12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26C62FA8" w14:textId="073A9CC5" w:rsidR="0050431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Self-Supervised Monocular Depth Estimation (Monodepth2) from scratch</w:t>
            </w:r>
          </w:p>
          <w:p w14:paraId="069B9F27" w14:textId="78FA1E91" w:rsidR="0050431E" w:rsidRPr="00006FC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</w:t>
            </w:r>
          </w:p>
        </w:tc>
        <w:tc>
          <w:tcPr>
            <w:tcW w:w="2065" w:type="dxa"/>
          </w:tcPr>
          <w:p w14:paraId="1B354667" w14:textId="54321ADE" w:rsidR="0050431E" w:rsidRDefault="0050431E" w:rsidP="0050431E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June 2022 </w:t>
            </w:r>
            <w:r w:rsidRPr="005718CA">
              <w:rPr>
                <w:rFonts w:ascii="Times New Roman" w:hAnsi="Times New Roman" w:cs="Times New Roman"/>
              </w:rPr>
              <w:t>–</w:t>
            </w:r>
            <w:r>
              <w:rPr>
                <w:rFonts w:ascii="Times New Roman" w:hAnsi="Times New Roman" w:cs="Times New Roman"/>
              </w:rPr>
              <w:t xml:space="preserve"> July 2022</w:t>
            </w:r>
          </w:p>
        </w:tc>
      </w:tr>
      <w:tr w:rsidR="0050431E" w:rsidRPr="005718CA" w14:paraId="41B6EC17" w14:textId="77777777" w:rsidTr="003C7E12">
        <w:tc>
          <w:tcPr>
            <w:tcW w:w="10790" w:type="dxa"/>
            <w:gridSpan w:val="2"/>
          </w:tcPr>
          <w:p w14:paraId="5219C567" w14:textId="4355BAD0" w:rsidR="0050431E" w:rsidRPr="003C7E12" w:rsidRDefault="003C7E12" w:rsidP="003C7E12">
            <w:pPr>
              <w:pStyle w:val="a6"/>
              <w:numPr>
                <w:ilvl w:val="0"/>
                <w:numId w:val="19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>Implemented from scratch</w:t>
            </w:r>
            <w:r w:rsidRPr="003C7E12">
              <w:rPr>
                <w:rFonts w:ascii="Times New Roman" w:hAnsi="Times New Roman" w:cs="Times New Roman"/>
              </w:rPr>
              <w:t xml:space="preserve"> a </w:t>
            </w:r>
            <w:hyperlink r:id="rId13" w:history="1">
              <w:r w:rsidRPr="003C7E12">
                <w:rPr>
                  <w:rStyle w:val="a3"/>
                  <w:rFonts w:ascii="Times New Roman" w:hAnsi="Times New Roman" w:cs="Times New Roman"/>
                </w:rPr>
                <w:t>self-supervised monocular depth estimation</w:t>
              </w:r>
            </w:hyperlink>
            <w:r w:rsidRPr="003C7E12">
              <w:rPr>
                <w:rFonts w:ascii="Times New Roman" w:hAnsi="Times New Roman" w:cs="Times New Roman"/>
              </w:rPr>
              <w:t xml:space="preserve"> CNN achieving 0.151 absolute error on KITTI dataset without ground truth annotations, leveraging PyTorch and innovative deep learning techniques.</w:t>
            </w:r>
          </w:p>
        </w:tc>
      </w:tr>
      <w:tr w:rsidR="0050431E" w:rsidRPr="005718CA" w14:paraId="6ED3FDBB" w14:textId="77777777" w:rsidTr="003C7E12">
        <w:tc>
          <w:tcPr>
            <w:tcW w:w="8725" w:type="dxa"/>
          </w:tcPr>
          <w:p w14:paraId="132ED8AA" w14:textId="77777777" w:rsidR="003C7E12" w:rsidRPr="003C7E12" w:rsidRDefault="003C7E12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54B4F2F8" w14:textId="516E653E" w:rsidR="0050431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Multinet-2: A Multitask learning architecture for Semantic, Depth, and Normal prediction</w:t>
            </w:r>
          </w:p>
          <w:p w14:paraId="78BC88B7" w14:textId="2E73A886" w:rsidR="0050431E" w:rsidRPr="00006FC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</w:t>
            </w:r>
          </w:p>
        </w:tc>
        <w:tc>
          <w:tcPr>
            <w:tcW w:w="2065" w:type="dxa"/>
          </w:tcPr>
          <w:p w14:paraId="73D5DEDF" w14:textId="2441C3E7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 xml:space="preserve">Feb 2022 </w:t>
            </w:r>
            <w:r w:rsidRPr="005718CA">
              <w:rPr>
                <w:rFonts w:ascii="Times New Roman" w:hAnsi="Times New Roman" w:cs="Times New Roman"/>
              </w:rPr>
              <w:t>–</w:t>
            </w:r>
            <w:r>
              <w:rPr>
                <w:rFonts w:ascii="Times New Roman" w:hAnsi="Times New Roman" w:cs="Times New Roman"/>
              </w:rPr>
              <w:t xml:space="preserve"> May 2022</w:t>
            </w:r>
          </w:p>
        </w:tc>
      </w:tr>
      <w:tr w:rsidR="0050431E" w:rsidRPr="005718CA" w14:paraId="36C9C7FF" w14:textId="77777777" w:rsidTr="003C7E12">
        <w:tc>
          <w:tcPr>
            <w:tcW w:w="10790" w:type="dxa"/>
            <w:gridSpan w:val="2"/>
          </w:tcPr>
          <w:p w14:paraId="599D0A86" w14:textId="7EDD1E0E" w:rsidR="0050431E" w:rsidRDefault="0050431E" w:rsidP="0050431E">
            <w:pPr>
              <w:pStyle w:val="a6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 w:rsidRPr="006D4C3C">
              <w:rPr>
                <w:rFonts w:ascii="Times New Roman" w:hAnsi="Times New Roman" w:cs="Times New Roman"/>
              </w:rPr>
              <w:t xml:space="preserve">Implemented Deep CNN architecture that can predict Semantic mask, estimate </w:t>
            </w:r>
            <w:r>
              <w:rPr>
                <w:rFonts w:ascii="Times New Roman" w:hAnsi="Times New Roman" w:cs="Times New Roman"/>
              </w:rPr>
              <w:t>Depth</w:t>
            </w:r>
            <w:r w:rsidR="001B5AED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</w:t>
            </w:r>
            <w:r w:rsidRPr="006D4C3C">
              <w:rPr>
                <w:rFonts w:ascii="Times New Roman" w:hAnsi="Times New Roman" w:cs="Times New Roman"/>
              </w:rPr>
              <w:t xml:space="preserve">and </w:t>
            </w:r>
            <w:r>
              <w:rPr>
                <w:rFonts w:ascii="Times New Roman" w:hAnsi="Times New Roman" w:cs="Times New Roman"/>
              </w:rPr>
              <w:t>normal simultaneously</w:t>
            </w:r>
            <w:r w:rsidRPr="006D4C3C">
              <w:rPr>
                <w:rFonts w:ascii="Times New Roman" w:hAnsi="Times New Roman" w:cs="Times New Roman"/>
              </w:rPr>
              <w:t xml:space="preserve">. </w:t>
            </w:r>
          </w:p>
          <w:p w14:paraId="470F735E" w14:textId="03D09F51" w:rsidR="00006FCE" w:rsidRPr="00706EF7" w:rsidRDefault="0050431E" w:rsidP="00006FCE">
            <w:pPr>
              <w:pStyle w:val="a6"/>
              <w:numPr>
                <w:ilvl w:val="0"/>
                <w:numId w:val="19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ncreased combined inference speed to 1.75x with </w:t>
            </w:r>
            <w:r w:rsidR="001B5AED">
              <w:rPr>
                <w:rFonts w:ascii="Times New Roman" w:hAnsi="Times New Roman" w:cs="Times New Roman"/>
              </w:rPr>
              <w:t xml:space="preserve">a </w:t>
            </w:r>
            <w:r>
              <w:rPr>
                <w:rFonts w:ascii="Times New Roman" w:hAnsi="Times New Roman" w:cs="Times New Roman"/>
              </w:rPr>
              <w:t>slight accuracy drop.</w:t>
            </w:r>
          </w:p>
        </w:tc>
      </w:tr>
      <w:tr w:rsidR="0050431E" w:rsidRPr="005718CA" w14:paraId="1D7F4A2F" w14:textId="77777777" w:rsidTr="003C7E12">
        <w:tc>
          <w:tcPr>
            <w:tcW w:w="8725" w:type="dxa"/>
          </w:tcPr>
          <w:p w14:paraId="4F8D5094" w14:textId="583DCB10" w:rsidR="0050431E" w:rsidRPr="005718CA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  <w:t xml:space="preserve"> </w:t>
            </w:r>
          </w:p>
          <w:p w14:paraId="1336690B" w14:textId="72EC2776" w:rsidR="0050431E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3D Object </w:t>
            </w:r>
            <w:r w:rsidR="001B5AED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D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etection in Point Cloud using Voxel-RCNN  </w:t>
            </w:r>
          </w:p>
          <w:p w14:paraId="4269D1B5" w14:textId="6B3A2E08" w:rsidR="0050431E" w:rsidRPr="005718CA" w:rsidRDefault="0050431E" w:rsidP="0050431E">
            <w:pPr>
              <w:tabs>
                <w:tab w:val="left" w:pos="2010"/>
              </w:tabs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, Pytorch, OpenCV</w:t>
            </w:r>
          </w:p>
        </w:tc>
        <w:tc>
          <w:tcPr>
            <w:tcW w:w="2065" w:type="dxa"/>
          </w:tcPr>
          <w:p w14:paraId="23FEB3DB" w14:textId="77777777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709EF739" w14:textId="130A049B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ept</w:t>
            </w:r>
            <w:r w:rsidRPr="005718CA">
              <w:rPr>
                <w:rFonts w:ascii="Times New Roman" w:hAnsi="Times New Roman" w:cs="Times New Roman"/>
              </w:rPr>
              <w:t xml:space="preserve"> 2021 – </w:t>
            </w:r>
            <w:r>
              <w:rPr>
                <w:rFonts w:ascii="Times New Roman" w:hAnsi="Times New Roman" w:cs="Times New Roman"/>
              </w:rPr>
              <w:t>Dec 2021</w:t>
            </w:r>
          </w:p>
        </w:tc>
      </w:tr>
      <w:tr w:rsidR="0050431E" w:rsidRPr="005718CA" w14:paraId="47963FF1" w14:textId="77777777" w:rsidTr="003C7E12">
        <w:tc>
          <w:tcPr>
            <w:tcW w:w="10790" w:type="dxa"/>
            <w:gridSpan w:val="2"/>
          </w:tcPr>
          <w:p w14:paraId="34DE19F3" w14:textId="0D87E7F7" w:rsidR="0050431E" w:rsidRPr="00B307BA" w:rsidRDefault="0050431E" w:rsidP="0050431E">
            <w:pPr>
              <w:pStyle w:val="a6"/>
              <w:numPr>
                <w:ilvl w:val="0"/>
                <w:numId w:val="11"/>
              </w:num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Implement </w:t>
            </w:r>
            <w:r w:rsidRPr="00242BDF">
              <w:rPr>
                <w:rFonts w:ascii="Times New Roman" w:hAnsi="Times New Roman" w:cs="Times New Roman"/>
              </w:rPr>
              <w:t>a 3D detection network</w:t>
            </w:r>
            <w:r>
              <w:rPr>
                <w:rFonts w:ascii="Times New Roman" w:hAnsi="Times New Roman" w:cs="Times New Roman"/>
              </w:rPr>
              <w:t xml:space="preserve"> (VoxelNet)</w:t>
            </w:r>
            <w:r w:rsidRPr="00242BDF">
              <w:rPr>
                <w:rFonts w:ascii="Times New Roman" w:hAnsi="Times New Roman" w:cs="Times New Roman"/>
              </w:rPr>
              <w:t xml:space="preserve"> </w:t>
            </w:r>
            <w:r>
              <w:rPr>
                <w:rFonts w:ascii="Times New Roman" w:hAnsi="Times New Roman" w:cs="Times New Roman"/>
              </w:rPr>
              <w:t xml:space="preserve">on </w:t>
            </w:r>
            <w:r w:rsidR="001B5AED">
              <w:rPr>
                <w:rFonts w:ascii="Times New Roman" w:hAnsi="Times New Roman" w:cs="Times New Roman"/>
              </w:rPr>
              <w:t xml:space="preserve">the </w:t>
            </w:r>
            <w:r>
              <w:rPr>
                <w:rFonts w:ascii="Times New Roman" w:hAnsi="Times New Roman" w:cs="Times New Roman"/>
              </w:rPr>
              <w:t xml:space="preserve">KITTI vision (Point Cloud) benchmark dataset </w:t>
            </w:r>
            <w:r w:rsidRPr="00242BDF">
              <w:rPr>
                <w:rFonts w:ascii="Times New Roman" w:hAnsi="Times New Roman" w:cs="Times New Roman"/>
              </w:rPr>
              <w:t>t</w:t>
            </w:r>
            <w:r>
              <w:rPr>
                <w:rFonts w:ascii="Times New Roman" w:hAnsi="Times New Roman" w:cs="Times New Roman"/>
              </w:rPr>
              <w:t xml:space="preserve">o </w:t>
            </w:r>
            <w:r w:rsidRPr="00242BDF">
              <w:rPr>
                <w:rFonts w:ascii="Times New Roman" w:hAnsi="Times New Roman" w:cs="Times New Roman"/>
              </w:rPr>
              <w:t>unif</w:t>
            </w:r>
            <w:r>
              <w:rPr>
                <w:rFonts w:ascii="Times New Roman" w:hAnsi="Times New Roman" w:cs="Times New Roman"/>
              </w:rPr>
              <w:t>y</w:t>
            </w:r>
            <w:r w:rsidRPr="00242BDF">
              <w:rPr>
                <w:rFonts w:ascii="Times New Roman" w:hAnsi="Times New Roman" w:cs="Times New Roman"/>
              </w:rPr>
              <w:t xml:space="preserve"> feature extraction and bounding box prediction into a single</w:t>
            </w:r>
            <w:r w:rsidR="001B5AED">
              <w:rPr>
                <w:rFonts w:ascii="Times New Roman" w:hAnsi="Times New Roman" w:cs="Times New Roman"/>
              </w:rPr>
              <w:t>-</w:t>
            </w:r>
            <w:r w:rsidRPr="00242BDF">
              <w:rPr>
                <w:rFonts w:ascii="Times New Roman" w:hAnsi="Times New Roman" w:cs="Times New Roman"/>
              </w:rPr>
              <w:t>stage, end-to-end trainable deep network</w:t>
            </w:r>
            <w:r>
              <w:rPr>
                <w:rFonts w:ascii="Times New Roman" w:hAnsi="Times New Roman" w:cs="Times New Roman"/>
              </w:rPr>
              <w:t>.</w:t>
            </w:r>
          </w:p>
        </w:tc>
      </w:tr>
      <w:tr w:rsidR="0050431E" w:rsidRPr="005718CA" w14:paraId="0FE93645" w14:textId="77777777" w:rsidTr="003C7E12">
        <w:tc>
          <w:tcPr>
            <w:tcW w:w="8725" w:type="dxa"/>
          </w:tcPr>
          <w:p w14:paraId="52A251EB" w14:textId="77777777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4192A5F6" w14:textId="145BED8C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Real-time hand gesture recognition using SSD-MobileNet and Transfer Learning</w:t>
            </w:r>
          </w:p>
          <w:p w14:paraId="7113E075" w14:textId="384C861A" w:rsidR="0050431E" w:rsidRPr="00FD6596" w:rsidRDefault="0050431E" w:rsidP="0050431E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Tensorflow, OpenCV</w:t>
            </w:r>
          </w:p>
        </w:tc>
        <w:tc>
          <w:tcPr>
            <w:tcW w:w="2065" w:type="dxa"/>
          </w:tcPr>
          <w:p w14:paraId="157F89C0" w14:textId="77777777" w:rsidR="0050431E" w:rsidRDefault="0050431E" w:rsidP="0050431E">
            <w:pPr>
              <w:jc w:val="right"/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2296D800" w14:textId="0613A5A0" w:rsidR="0050431E" w:rsidRPr="00FD6596" w:rsidRDefault="0050431E" w:rsidP="0050431E">
            <w:pPr>
              <w:jc w:val="right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Oct 2021</w:t>
            </w:r>
            <w:r w:rsidRPr="005718CA">
              <w:rPr>
                <w:rFonts w:ascii="Times New Roman" w:hAnsi="Times New Roman" w:cs="Times New Roman"/>
              </w:rPr>
              <w:t xml:space="preserve">– </w:t>
            </w:r>
            <w:r>
              <w:rPr>
                <w:rFonts w:ascii="Times New Roman" w:hAnsi="Times New Roman" w:cs="Times New Roman"/>
              </w:rPr>
              <w:t xml:space="preserve">Dec 2021 </w:t>
            </w:r>
          </w:p>
        </w:tc>
      </w:tr>
      <w:tr w:rsidR="0050431E" w:rsidRPr="005718CA" w14:paraId="68924DFF" w14:textId="77777777" w:rsidTr="003C7E12">
        <w:tc>
          <w:tcPr>
            <w:tcW w:w="10790" w:type="dxa"/>
            <w:gridSpan w:val="2"/>
          </w:tcPr>
          <w:p w14:paraId="15AE896D" w14:textId="328263EE" w:rsidR="0050431E" w:rsidRPr="000C7C6D" w:rsidRDefault="0050431E" w:rsidP="0050431E">
            <w:pPr>
              <w:pStyle w:val="a6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</w:rPr>
              <w:t xml:space="preserve">Trained object detection model consisting of 5gestures by Transfer Learning to a pre-trained SSD-MobileNet model and TensorFlow object detection API on RTX 2060 MAX-Q GPU. </w:t>
            </w:r>
          </w:p>
          <w:p w14:paraId="7DBD1124" w14:textId="7A85060E" w:rsidR="0050431E" w:rsidRPr="000C7C6D" w:rsidRDefault="0050431E" w:rsidP="0050431E">
            <w:pPr>
              <w:pStyle w:val="a6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 w:rsidRPr="000C7C6D">
              <w:rPr>
                <w:rFonts w:ascii="Times New Roman" w:hAnsi="Times New Roman" w:cs="Times New Roman"/>
                <w:szCs w:val="20"/>
              </w:rPr>
              <w:t>Achieved 80% accuracy</w:t>
            </w:r>
            <w:r>
              <w:rPr>
                <w:rFonts w:ascii="Times New Roman" w:hAnsi="Times New Roman" w:cs="Times New Roman"/>
                <w:szCs w:val="20"/>
              </w:rPr>
              <w:t xml:space="preserve"> for a class.</w:t>
            </w:r>
          </w:p>
          <w:p w14:paraId="17DBDBF7" w14:textId="2B821D72" w:rsidR="0050431E" w:rsidRPr="000C7C6D" w:rsidRDefault="0050431E" w:rsidP="0050431E">
            <w:pPr>
              <w:pStyle w:val="a6"/>
              <w:numPr>
                <w:ilvl w:val="0"/>
                <w:numId w:val="11"/>
              </w:numPr>
              <w:rPr>
                <w:rFonts w:ascii="Times New Roman" w:hAnsi="Times New Roman" w:cs="Times New Roman"/>
                <w:sz w:val="22"/>
              </w:rPr>
            </w:pPr>
            <w:r>
              <w:rPr>
                <w:rFonts w:ascii="Times New Roman" w:hAnsi="Times New Roman" w:cs="Times New Roman"/>
                <w:szCs w:val="20"/>
              </w:rPr>
              <w:t xml:space="preserve">Trained lightweight </w:t>
            </w:r>
            <w:r w:rsidRPr="000C7C6D">
              <w:rPr>
                <w:rFonts w:ascii="Times New Roman" w:hAnsi="Times New Roman" w:cs="Times New Roman"/>
                <w:szCs w:val="20"/>
              </w:rPr>
              <w:t>model suitable for real</w:t>
            </w:r>
            <w:r w:rsidR="001B5AED">
              <w:rPr>
                <w:rFonts w:ascii="Times New Roman" w:hAnsi="Times New Roman" w:cs="Times New Roman"/>
                <w:szCs w:val="20"/>
              </w:rPr>
              <w:t>-</w:t>
            </w:r>
            <w:r w:rsidRPr="000C7C6D">
              <w:rPr>
                <w:rFonts w:ascii="Times New Roman" w:hAnsi="Times New Roman" w:cs="Times New Roman"/>
                <w:szCs w:val="20"/>
              </w:rPr>
              <w:t>time hand gesture recognition.</w:t>
            </w:r>
          </w:p>
        </w:tc>
      </w:tr>
      <w:tr w:rsidR="0050431E" w:rsidRPr="005718CA" w14:paraId="2D4BF511" w14:textId="77777777" w:rsidTr="003C7E12">
        <w:tc>
          <w:tcPr>
            <w:tcW w:w="8725" w:type="dxa"/>
          </w:tcPr>
          <w:p w14:paraId="7012E645" w14:textId="77777777" w:rsidR="0050431E" w:rsidRPr="009E7496" w:rsidRDefault="0050431E" w:rsidP="0050431E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31FA4D43" w14:textId="566B5E71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Popular CNN architectures </w:t>
            </w:r>
          </w:p>
          <w:p w14:paraId="47BEB5FC" w14:textId="790532B5" w:rsidR="0050431E" w:rsidRPr="00006FCE" w:rsidRDefault="0050431E" w:rsidP="0050431E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50431E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, Pytorch</w:t>
            </w:r>
          </w:p>
        </w:tc>
        <w:tc>
          <w:tcPr>
            <w:tcW w:w="2065" w:type="dxa"/>
          </w:tcPr>
          <w:p w14:paraId="1AC4D23D" w14:textId="77777777" w:rsidR="00E0256A" w:rsidRPr="00E0256A" w:rsidRDefault="00E0256A" w:rsidP="00E0256A">
            <w:pPr>
              <w:rPr>
                <w:rFonts w:ascii="Times New Roman" w:hAnsi="Times New Roman" w:cs="Times New Roman"/>
                <w:sz w:val="10"/>
                <w:szCs w:val="12"/>
              </w:rPr>
            </w:pPr>
          </w:p>
          <w:p w14:paraId="7A586C9E" w14:textId="60E05FB7" w:rsidR="0050431E" w:rsidRPr="005718CA" w:rsidRDefault="0050431E" w:rsidP="00E0256A">
            <w:p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</w:rPr>
              <w:t>Jan 2022 - present</w:t>
            </w:r>
          </w:p>
        </w:tc>
      </w:tr>
      <w:tr w:rsidR="0050431E" w:rsidRPr="005718CA" w14:paraId="64822D6F" w14:textId="77777777" w:rsidTr="003C7E12">
        <w:tc>
          <w:tcPr>
            <w:tcW w:w="10790" w:type="dxa"/>
            <w:gridSpan w:val="2"/>
          </w:tcPr>
          <w:p w14:paraId="4DF73AEF" w14:textId="39B061ED" w:rsidR="0050431E" w:rsidRPr="005A5BED" w:rsidRDefault="0050431E" w:rsidP="0050431E">
            <w:pPr>
              <w:pStyle w:val="a6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20"/>
              </w:rPr>
              <w:t>Implementing popular Deep Learning architecture for</w:t>
            </w:r>
            <w:r w:rsidR="00006FCE">
              <w:rPr>
                <w:rFonts w:ascii="Times New Roman" w:hAnsi="Times New Roman" w:cs="Times New Roman"/>
                <w:szCs w:val="20"/>
              </w:rPr>
              <w:t xml:space="preserve"> 2D/3D object Detection, Semantic and Instance Segmentation, </w:t>
            </w:r>
            <w:r w:rsidR="001B5AED">
              <w:rPr>
                <w:rFonts w:ascii="Times New Roman" w:hAnsi="Times New Roman" w:cs="Times New Roman"/>
                <w:szCs w:val="20"/>
              </w:rPr>
              <w:t xml:space="preserve">and </w:t>
            </w:r>
            <w:r w:rsidR="00006FCE">
              <w:rPr>
                <w:rFonts w:ascii="Times New Roman" w:hAnsi="Times New Roman" w:cs="Times New Roman"/>
                <w:szCs w:val="20"/>
              </w:rPr>
              <w:t>Depth Estimation</w:t>
            </w:r>
            <w:r>
              <w:rPr>
                <w:rFonts w:ascii="Times New Roman" w:hAnsi="Times New Roman" w:cs="Times New Roman"/>
                <w:szCs w:val="20"/>
              </w:rPr>
              <w:t>.</w:t>
            </w:r>
          </w:p>
          <w:p w14:paraId="4C93E37C" w14:textId="6FD04C9E" w:rsidR="0050431E" w:rsidRPr="005A5BED" w:rsidRDefault="001B5AED" w:rsidP="0050431E">
            <w:pPr>
              <w:pStyle w:val="a6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12"/>
              </w:rPr>
              <w:t>The p</w:t>
            </w:r>
            <w:r w:rsidR="0050431E">
              <w:rPr>
                <w:rFonts w:ascii="Times New Roman" w:hAnsi="Times New Roman" w:cs="Times New Roman"/>
                <w:szCs w:val="12"/>
              </w:rPr>
              <w:t xml:space="preserve">urpose of </w:t>
            </w:r>
            <w:r>
              <w:rPr>
                <w:rFonts w:ascii="Times New Roman" w:hAnsi="Times New Roman" w:cs="Times New Roman"/>
                <w:szCs w:val="12"/>
              </w:rPr>
              <w:t>these</w:t>
            </w:r>
            <w:r w:rsidR="0050431E">
              <w:rPr>
                <w:rFonts w:ascii="Times New Roman" w:hAnsi="Times New Roman" w:cs="Times New Roman"/>
                <w:szCs w:val="12"/>
              </w:rPr>
              <w:t xml:space="preserve"> projects </w:t>
            </w:r>
            <w:r w:rsidR="00706EF7">
              <w:rPr>
                <w:rFonts w:ascii="Times New Roman" w:hAnsi="Times New Roman" w:cs="Times New Roman"/>
                <w:szCs w:val="12"/>
              </w:rPr>
              <w:t>is</w:t>
            </w:r>
            <w:r w:rsidR="0050431E">
              <w:rPr>
                <w:rFonts w:ascii="Times New Roman" w:hAnsi="Times New Roman" w:cs="Times New Roman"/>
                <w:szCs w:val="12"/>
              </w:rPr>
              <w:t xml:space="preserve"> to develop a strong foundation of </w:t>
            </w:r>
            <w:r w:rsidR="00706EF7">
              <w:rPr>
                <w:rFonts w:ascii="Times New Roman" w:hAnsi="Times New Roman" w:cs="Times New Roman"/>
                <w:szCs w:val="12"/>
              </w:rPr>
              <w:t xml:space="preserve">the </w:t>
            </w:r>
            <w:r w:rsidR="0050431E">
              <w:rPr>
                <w:rFonts w:ascii="Times New Roman" w:hAnsi="Times New Roman" w:cs="Times New Roman"/>
                <w:szCs w:val="12"/>
              </w:rPr>
              <w:t>theoretical and practical aspect</w:t>
            </w:r>
            <w:r w:rsidR="00706EF7">
              <w:rPr>
                <w:rFonts w:ascii="Times New Roman" w:hAnsi="Times New Roman" w:cs="Times New Roman"/>
                <w:szCs w:val="12"/>
              </w:rPr>
              <w:t>s</w:t>
            </w:r>
            <w:r w:rsidR="0050431E">
              <w:rPr>
                <w:rFonts w:ascii="Times New Roman" w:hAnsi="Times New Roman" w:cs="Times New Roman"/>
                <w:szCs w:val="12"/>
              </w:rPr>
              <w:t xml:space="preserve"> of Deep Learning. </w:t>
            </w:r>
          </w:p>
          <w:p w14:paraId="770A62EE" w14:textId="73914B1B" w:rsidR="0050431E" w:rsidRPr="005A5BED" w:rsidRDefault="0050431E" w:rsidP="0050431E">
            <w:pPr>
              <w:pStyle w:val="a6"/>
              <w:numPr>
                <w:ilvl w:val="0"/>
                <w:numId w:val="18"/>
              </w:numPr>
              <w:rPr>
                <w:rFonts w:ascii="Times New Roman" w:hAnsi="Times New Roman" w:cs="Times New Roman"/>
                <w:sz w:val="10"/>
                <w:szCs w:val="12"/>
              </w:rPr>
            </w:pPr>
            <w:r>
              <w:rPr>
                <w:rFonts w:ascii="Times New Roman" w:hAnsi="Times New Roman" w:cs="Times New Roman"/>
                <w:szCs w:val="12"/>
              </w:rPr>
              <w:t>You can find all the projects on my GitHub. Some of them might still be in development.</w:t>
            </w:r>
          </w:p>
        </w:tc>
      </w:tr>
      <w:tr w:rsidR="0050431E" w:rsidRPr="005718CA" w14:paraId="01D98F86" w14:textId="77777777" w:rsidTr="003C7E12">
        <w:tc>
          <w:tcPr>
            <w:tcW w:w="8725" w:type="dxa"/>
          </w:tcPr>
          <w:p w14:paraId="647C91B4" w14:textId="77777777" w:rsidR="0050431E" w:rsidRPr="005718CA" w:rsidRDefault="0050431E" w:rsidP="0050431E">
            <w:pPr>
              <w:rPr>
                <w:rFonts w:ascii="Times New Roman" w:hAnsi="Times New Roman" w:cs="Times New Roman"/>
                <w:b/>
                <w:bCs/>
                <w:sz w:val="10"/>
                <w:szCs w:val="12"/>
              </w:rPr>
            </w:pPr>
          </w:p>
          <w:p w14:paraId="76CEDF0E" w14:textId="77777777" w:rsidR="0050431E" w:rsidRDefault="0050431E" w:rsidP="0050431E">
            <w:pP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>Implementation and Visualization of Autonomous Robot Path Planning Algorithms</w:t>
            </w:r>
            <w:r>
              <w:rPr>
                <w:rFonts w:ascii="Times New Roman" w:hAnsi="Times New Roman" w:cs="Times New Roman"/>
                <w:b/>
                <w:bCs/>
                <w:sz w:val="22"/>
                <w:szCs w:val="24"/>
              </w:rPr>
              <w:t xml:space="preserve"> </w:t>
            </w:r>
          </w:p>
          <w:p w14:paraId="14AD9254" w14:textId="04D191B1" w:rsidR="0050431E" w:rsidRPr="00EC3549" w:rsidRDefault="0050431E" w:rsidP="0050431E">
            <w:pPr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</w:pPr>
            <w:r w:rsidRPr="00EC3549">
              <w:rPr>
                <w:rFonts w:ascii="Times New Roman" w:hAnsi="Times New Roman" w:cs="Times New Roman"/>
                <w:i/>
                <w:iCs/>
                <w:sz w:val="18"/>
                <w:szCs w:val="20"/>
              </w:rPr>
              <w:t>Python</w:t>
            </w:r>
          </w:p>
        </w:tc>
        <w:tc>
          <w:tcPr>
            <w:tcW w:w="2065" w:type="dxa"/>
          </w:tcPr>
          <w:p w14:paraId="7E627A77" w14:textId="77777777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  <w:sz w:val="14"/>
                <w:szCs w:val="16"/>
              </w:rPr>
            </w:pPr>
          </w:p>
          <w:p w14:paraId="61D34A62" w14:textId="7C52F616" w:rsidR="0050431E" w:rsidRPr="005718CA" w:rsidRDefault="0050431E" w:rsidP="0050431E">
            <w:pPr>
              <w:jc w:val="right"/>
              <w:rPr>
                <w:rFonts w:ascii="Times New Roman" w:hAnsi="Times New Roman" w:cs="Times New Roman"/>
                <w:sz w:val="22"/>
                <w:szCs w:val="24"/>
              </w:rPr>
            </w:pPr>
            <w:r w:rsidRPr="005718CA">
              <w:rPr>
                <w:rFonts w:ascii="Times New Roman" w:hAnsi="Times New Roman" w:cs="Times New Roman"/>
              </w:rPr>
              <w:t>Feb 2021 – May 2021</w:t>
            </w:r>
          </w:p>
        </w:tc>
      </w:tr>
      <w:tr w:rsidR="0050431E" w:rsidRPr="005718CA" w14:paraId="1C58A001" w14:textId="77777777" w:rsidTr="003C7E12">
        <w:tc>
          <w:tcPr>
            <w:tcW w:w="10790" w:type="dxa"/>
            <w:gridSpan w:val="2"/>
          </w:tcPr>
          <w:p w14:paraId="3F5433EB" w14:textId="3A50C2DA" w:rsidR="0050431E" w:rsidRPr="00E17FF3" w:rsidRDefault="0050431E" w:rsidP="0050431E">
            <w:pPr>
              <w:pStyle w:val="a6"/>
              <w:numPr>
                <w:ilvl w:val="0"/>
                <w:numId w:val="11"/>
              </w:numPr>
              <w:spacing w:line="276" w:lineRule="auto"/>
              <w:rPr>
                <w:rFonts w:ascii="Times New Roman" w:hAnsi="Times New Roman" w:cs="Times New Roman"/>
                <w:szCs w:val="20"/>
              </w:rPr>
            </w:pPr>
            <w:r w:rsidRPr="005718CA">
              <w:rPr>
                <w:rFonts w:ascii="Times New Roman" w:hAnsi="Times New Roman" w:cs="Times New Roman"/>
                <w:szCs w:val="20"/>
              </w:rPr>
              <w:t>Implemented discrete and sampling-based algorithms such as A*, Weighted A*, Dijkstra, Probabilistic Road Map (PRM), Rapidly exploring Random Tree (RRT), RRT*, and Informed RRT* to navigate through obstacles in a 2D environment.</w:t>
            </w:r>
          </w:p>
        </w:tc>
      </w:tr>
    </w:tbl>
    <w:p w14:paraId="6E787AB7" w14:textId="0EE22419" w:rsidR="00BE3A1C" w:rsidRPr="005718CA" w:rsidRDefault="00BE3A1C" w:rsidP="00552A44">
      <w:pPr>
        <w:spacing w:after="20"/>
        <w:rPr>
          <w:rFonts w:ascii="Times New Roman" w:hAnsi="Times New Roman" w:cs="Times New Roman"/>
          <w:sz w:val="10"/>
          <w:szCs w:val="12"/>
        </w:rPr>
      </w:pPr>
    </w:p>
    <w:p w14:paraId="44672094" w14:textId="238C52A1" w:rsidR="00D73C7E" w:rsidRPr="005718CA" w:rsidRDefault="00D73C7E" w:rsidP="00F1743B">
      <w:pPr>
        <w:pBdr>
          <w:bottom w:val="single" w:sz="4" w:space="1" w:color="auto"/>
        </w:pBdr>
        <w:spacing w:after="20"/>
        <w:rPr>
          <w:rFonts w:ascii="Times New Roman" w:hAnsi="Times New Roman" w:cs="Times New Roman"/>
          <w:b/>
          <w:bCs/>
          <w:sz w:val="24"/>
          <w:szCs w:val="24"/>
        </w:rPr>
      </w:pPr>
      <w:r w:rsidRPr="005718CA">
        <w:rPr>
          <w:rFonts w:ascii="Times New Roman" w:hAnsi="Times New Roman" w:cs="Times New Roman"/>
          <w:b/>
          <w:bCs/>
          <w:sz w:val="24"/>
          <w:szCs w:val="24"/>
        </w:rPr>
        <w:t>EXTRACURRICULAR ACTIVITIES</w:t>
      </w:r>
    </w:p>
    <w:p w14:paraId="148F90FA" w14:textId="3387E8FD" w:rsidR="00D73C7E" w:rsidRPr="005718CA" w:rsidRDefault="00D73C7E" w:rsidP="00D73C7E">
      <w:pPr>
        <w:pStyle w:val="a6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 xml:space="preserve">Teaching Assistant: </w:t>
      </w:r>
      <w:r w:rsidRPr="005718CA">
        <w:rPr>
          <w:rFonts w:ascii="Times New Roman" w:hAnsi="Times New Roman" w:cs="Times New Roman"/>
          <w:sz w:val="22"/>
          <w:szCs w:val="24"/>
        </w:rPr>
        <w:t>Assisted professor in organizing two graduate-level courses in Summer ’21.</w:t>
      </w:r>
    </w:p>
    <w:p w14:paraId="3E52E472" w14:textId="01EC3F92" w:rsidR="006C7B32" w:rsidRPr="005718CA" w:rsidRDefault="00D73C7E" w:rsidP="006C7B32">
      <w:pPr>
        <w:pStyle w:val="a6"/>
        <w:numPr>
          <w:ilvl w:val="0"/>
          <w:numId w:val="14"/>
        </w:numPr>
        <w:rPr>
          <w:rFonts w:ascii="Times New Roman" w:hAnsi="Times New Roman" w:cs="Times New Roman"/>
          <w:sz w:val="22"/>
          <w:szCs w:val="24"/>
        </w:rPr>
      </w:pPr>
      <w:r w:rsidRPr="005718CA">
        <w:rPr>
          <w:rFonts w:ascii="Times New Roman" w:hAnsi="Times New Roman" w:cs="Times New Roman"/>
          <w:b/>
          <w:bCs/>
          <w:sz w:val="22"/>
          <w:szCs w:val="24"/>
        </w:rPr>
        <w:t>Publicity Volunteer:</w:t>
      </w:r>
      <w:r w:rsidRPr="005718CA">
        <w:rPr>
          <w:rFonts w:ascii="Times New Roman" w:hAnsi="Times New Roman" w:cs="Times New Roman"/>
          <w:sz w:val="22"/>
          <w:szCs w:val="24"/>
        </w:rPr>
        <w:t xml:space="preserve"> Gathered the highest number of students from other universities for national level Tech-Fest ‘Praveg ’18.</w:t>
      </w:r>
    </w:p>
    <w:sectPr w:rsidR="006C7B32" w:rsidRPr="005718CA" w:rsidSect="00A03F68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6B68AA5" w14:textId="77777777" w:rsidR="00A668B9" w:rsidRDefault="00A668B9" w:rsidP="006C23FE">
      <w:pPr>
        <w:spacing w:after="0"/>
      </w:pPr>
      <w:r>
        <w:separator/>
      </w:r>
    </w:p>
  </w:endnote>
  <w:endnote w:type="continuationSeparator" w:id="0">
    <w:p w14:paraId="7ECB5DE0" w14:textId="77777777" w:rsidR="00A668B9" w:rsidRDefault="00A668B9" w:rsidP="006C23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NewRomanPS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Bold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TimesNewRomanPS-ItalicMT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2B05F9" w14:textId="77777777" w:rsidR="00A668B9" w:rsidRDefault="00A668B9" w:rsidP="006C23FE">
      <w:pPr>
        <w:spacing w:after="0"/>
      </w:pPr>
      <w:r>
        <w:separator/>
      </w:r>
    </w:p>
  </w:footnote>
  <w:footnote w:type="continuationSeparator" w:id="0">
    <w:p w14:paraId="16EDB747" w14:textId="77777777" w:rsidR="00A668B9" w:rsidRDefault="00A668B9" w:rsidP="006C23F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3938FE"/>
    <w:multiLevelType w:val="hybridMultilevel"/>
    <w:tmpl w:val="5358D6D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6295C4D"/>
    <w:multiLevelType w:val="hybridMultilevel"/>
    <w:tmpl w:val="969ED6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357A37"/>
    <w:multiLevelType w:val="hybridMultilevel"/>
    <w:tmpl w:val="D8108886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78F0576"/>
    <w:multiLevelType w:val="hybridMultilevel"/>
    <w:tmpl w:val="7CEE30A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AC184F"/>
    <w:multiLevelType w:val="hybridMultilevel"/>
    <w:tmpl w:val="14E8547A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EE6711D"/>
    <w:multiLevelType w:val="hybridMultilevel"/>
    <w:tmpl w:val="1898EA24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B13B11"/>
    <w:multiLevelType w:val="hybridMultilevel"/>
    <w:tmpl w:val="83CA6178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928033E"/>
    <w:multiLevelType w:val="hybridMultilevel"/>
    <w:tmpl w:val="677A410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9703E3C"/>
    <w:multiLevelType w:val="hybridMultilevel"/>
    <w:tmpl w:val="579687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9C876B3"/>
    <w:multiLevelType w:val="hybridMultilevel"/>
    <w:tmpl w:val="1BAAA7F2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4E40E5"/>
    <w:multiLevelType w:val="hybridMultilevel"/>
    <w:tmpl w:val="67E2CA10"/>
    <w:lvl w:ilvl="0" w:tplc="1C80AF8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895E55"/>
    <w:multiLevelType w:val="hybridMultilevel"/>
    <w:tmpl w:val="5C8006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3444461"/>
    <w:multiLevelType w:val="hybridMultilevel"/>
    <w:tmpl w:val="FC724D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4F76DC6"/>
    <w:multiLevelType w:val="hybridMultilevel"/>
    <w:tmpl w:val="2B4EC4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041FD3"/>
    <w:multiLevelType w:val="hybridMultilevel"/>
    <w:tmpl w:val="49A6CEF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9DE1F91"/>
    <w:multiLevelType w:val="hybridMultilevel"/>
    <w:tmpl w:val="87F65B4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511E3333"/>
    <w:multiLevelType w:val="hybridMultilevel"/>
    <w:tmpl w:val="C03678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4F039D0"/>
    <w:multiLevelType w:val="hybridMultilevel"/>
    <w:tmpl w:val="331AB5D8"/>
    <w:lvl w:ilvl="0" w:tplc="1C80AF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2D46CA"/>
    <w:multiLevelType w:val="hybridMultilevel"/>
    <w:tmpl w:val="4F446EBC"/>
    <w:lvl w:ilvl="0" w:tplc="AA38C0C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18653354">
    <w:abstractNumId w:val="1"/>
  </w:num>
  <w:num w:numId="2" w16cid:durableId="801533587">
    <w:abstractNumId w:val="8"/>
  </w:num>
  <w:num w:numId="3" w16cid:durableId="711617548">
    <w:abstractNumId w:val="13"/>
  </w:num>
  <w:num w:numId="4" w16cid:durableId="1260528706">
    <w:abstractNumId w:val="15"/>
  </w:num>
  <w:num w:numId="5" w16cid:durableId="287900240">
    <w:abstractNumId w:val="12"/>
  </w:num>
  <w:num w:numId="6" w16cid:durableId="1357923932">
    <w:abstractNumId w:val="11"/>
  </w:num>
  <w:num w:numId="7" w16cid:durableId="972561631">
    <w:abstractNumId w:val="14"/>
  </w:num>
  <w:num w:numId="8" w16cid:durableId="162087550">
    <w:abstractNumId w:val="4"/>
  </w:num>
  <w:num w:numId="9" w16cid:durableId="1405957580">
    <w:abstractNumId w:val="18"/>
  </w:num>
  <w:num w:numId="10" w16cid:durableId="385376143">
    <w:abstractNumId w:val="7"/>
  </w:num>
  <w:num w:numId="11" w16cid:durableId="69081635">
    <w:abstractNumId w:val="10"/>
  </w:num>
  <w:num w:numId="12" w16cid:durableId="1266234054">
    <w:abstractNumId w:val="3"/>
  </w:num>
  <w:num w:numId="13" w16cid:durableId="1211262979">
    <w:abstractNumId w:val="0"/>
  </w:num>
  <w:num w:numId="14" w16cid:durableId="711926260">
    <w:abstractNumId w:val="9"/>
  </w:num>
  <w:num w:numId="15" w16cid:durableId="1605110967">
    <w:abstractNumId w:val="17"/>
  </w:num>
  <w:num w:numId="16" w16cid:durableId="322009898">
    <w:abstractNumId w:val="5"/>
  </w:num>
  <w:num w:numId="17" w16cid:durableId="1421415883">
    <w:abstractNumId w:val="6"/>
  </w:num>
  <w:num w:numId="18" w16cid:durableId="701441050">
    <w:abstractNumId w:val="2"/>
  </w:num>
  <w:num w:numId="19" w16cid:durableId="124272031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0MDO1MDI0NDcyNLZU0lEKTi0uzszPAykwMqsFACfzNTwtAAAA"/>
  </w:docVars>
  <w:rsids>
    <w:rsidRoot w:val="00A03F68"/>
    <w:rsid w:val="00006FCE"/>
    <w:rsid w:val="00017228"/>
    <w:rsid w:val="00025A55"/>
    <w:rsid w:val="00027743"/>
    <w:rsid w:val="00032546"/>
    <w:rsid w:val="0003689D"/>
    <w:rsid w:val="00066D06"/>
    <w:rsid w:val="00084766"/>
    <w:rsid w:val="000A5349"/>
    <w:rsid w:val="000C263E"/>
    <w:rsid w:val="000C7C6D"/>
    <w:rsid w:val="001116D7"/>
    <w:rsid w:val="00126571"/>
    <w:rsid w:val="00187294"/>
    <w:rsid w:val="001A61D5"/>
    <w:rsid w:val="001B5AED"/>
    <w:rsid w:val="001E7A38"/>
    <w:rsid w:val="002203CC"/>
    <w:rsid w:val="0023290A"/>
    <w:rsid w:val="00236908"/>
    <w:rsid w:val="00242BDF"/>
    <w:rsid w:val="002437C5"/>
    <w:rsid w:val="00274F8C"/>
    <w:rsid w:val="002923EF"/>
    <w:rsid w:val="002A65F5"/>
    <w:rsid w:val="00313639"/>
    <w:rsid w:val="003B5615"/>
    <w:rsid w:val="003C7E12"/>
    <w:rsid w:val="003D12AF"/>
    <w:rsid w:val="003F4635"/>
    <w:rsid w:val="004104BC"/>
    <w:rsid w:val="00411BFA"/>
    <w:rsid w:val="0049074B"/>
    <w:rsid w:val="004D36BE"/>
    <w:rsid w:val="004D5C67"/>
    <w:rsid w:val="004E04BC"/>
    <w:rsid w:val="004E517D"/>
    <w:rsid w:val="0050431E"/>
    <w:rsid w:val="00507CD2"/>
    <w:rsid w:val="00511377"/>
    <w:rsid w:val="00552A44"/>
    <w:rsid w:val="00557AF6"/>
    <w:rsid w:val="005718CA"/>
    <w:rsid w:val="00573876"/>
    <w:rsid w:val="005901D9"/>
    <w:rsid w:val="005932E6"/>
    <w:rsid w:val="005939DA"/>
    <w:rsid w:val="005A20DD"/>
    <w:rsid w:val="005A5BED"/>
    <w:rsid w:val="005C28E5"/>
    <w:rsid w:val="005C66DF"/>
    <w:rsid w:val="005D0AEE"/>
    <w:rsid w:val="005D7A37"/>
    <w:rsid w:val="005F2FE4"/>
    <w:rsid w:val="00620A28"/>
    <w:rsid w:val="00620EA2"/>
    <w:rsid w:val="00625095"/>
    <w:rsid w:val="00627666"/>
    <w:rsid w:val="00627D55"/>
    <w:rsid w:val="00633606"/>
    <w:rsid w:val="006669D4"/>
    <w:rsid w:val="006731C3"/>
    <w:rsid w:val="006731E3"/>
    <w:rsid w:val="006757F2"/>
    <w:rsid w:val="00685AE2"/>
    <w:rsid w:val="006A4B3A"/>
    <w:rsid w:val="006C01D5"/>
    <w:rsid w:val="006C23FE"/>
    <w:rsid w:val="006C69DA"/>
    <w:rsid w:val="006C7B32"/>
    <w:rsid w:val="006D4C3C"/>
    <w:rsid w:val="00706EF7"/>
    <w:rsid w:val="007124CA"/>
    <w:rsid w:val="00713737"/>
    <w:rsid w:val="0072121A"/>
    <w:rsid w:val="00770ADC"/>
    <w:rsid w:val="007A352B"/>
    <w:rsid w:val="007A3FAE"/>
    <w:rsid w:val="007C759C"/>
    <w:rsid w:val="008013A2"/>
    <w:rsid w:val="00834636"/>
    <w:rsid w:val="00843789"/>
    <w:rsid w:val="00856425"/>
    <w:rsid w:val="008824F8"/>
    <w:rsid w:val="0088475C"/>
    <w:rsid w:val="00885480"/>
    <w:rsid w:val="008A0C55"/>
    <w:rsid w:val="008A6BF8"/>
    <w:rsid w:val="008E6209"/>
    <w:rsid w:val="008E6D0A"/>
    <w:rsid w:val="008F1027"/>
    <w:rsid w:val="00926708"/>
    <w:rsid w:val="00953902"/>
    <w:rsid w:val="009570AC"/>
    <w:rsid w:val="009A2063"/>
    <w:rsid w:val="009C4C86"/>
    <w:rsid w:val="009D4332"/>
    <w:rsid w:val="009E6519"/>
    <w:rsid w:val="009E66DC"/>
    <w:rsid w:val="009E7496"/>
    <w:rsid w:val="00A03F68"/>
    <w:rsid w:val="00A11898"/>
    <w:rsid w:val="00A17496"/>
    <w:rsid w:val="00A468A2"/>
    <w:rsid w:val="00A668B9"/>
    <w:rsid w:val="00AB65BE"/>
    <w:rsid w:val="00AD567E"/>
    <w:rsid w:val="00B03552"/>
    <w:rsid w:val="00B307BA"/>
    <w:rsid w:val="00B6683E"/>
    <w:rsid w:val="00B72587"/>
    <w:rsid w:val="00B82596"/>
    <w:rsid w:val="00B856ED"/>
    <w:rsid w:val="00BE382B"/>
    <w:rsid w:val="00BE3A1C"/>
    <w:rsid w:val="00BE5681"/>
    <w:rsid w:val="00C0759D"/>
    <w:rsid w:val="00C33380"/>
    <w:rsid w:val="00C35030"/>
    <w:rsid w:val="00C5080E"/>
    <w:rsid w:val="00C6451F"/>
    <w:rsid w:val="00C82091"/>
    <w:rsid w:val="00C87774"/>
    <w:rsid w:val="00CA32A4"/>
    <w:rsid w:val="00CD546D"/>
    <w:rsid w:val="00CF1EB7"/>
    <w:rsid w:val="00CF67C0"/>
    <w:rsid w:val="00D15FFE"/>
    <w:rsid w:val="00D220E2"/>
    <w:rsid w:val="00D33188"/>
    <w:rsid w:val="00D73151"/>
    <w:rsid w:val="00D73834"/>
    <w:rsid w:val="00D73C7E"/>
    <w:rsid w:val="00DA0624"/>
    <w:rsid w:val="00DB2EBD"/>
    <w:rsid w:val="00DC7A22"/>
    <w:rsid w:val="00DD3079"/>
    <w:rsid w:val="00DF20EC"/>
    <w:rsid w:val="00DF547C"/>
    <w:rsid w:val="00E0256A"/>
    <w:rsid w:val="00E15802"/>
    <w:rsid w:val="00E16C6A"/>
    <w:rsid w:val="00E17FF3"/>
    <w:rsid w:val="00E82EC5"/>
    <w:rsid w:val="00E90E1D"/>
    <w:rsid w:val="00EA0D88"/>
    <w:rsid w:val="00EC3549"/>
    <w:rsid w:val="00EE13FC"/>
    <w:rsid w:val="00EF00DF"/>
    <w:rsid w:val="00EF3B5C"/>
    <w:rsid w:val="00F06DBC"/>
    <w:rsid w:val="00F1743B"/>
    <w:rsid w:val="00F473D6"/>
    <w:rsid w:val="00F53D63"/>
    <w:rsid w:val="00F846C3"/>
    <w:rsid w:val="00F90935"/>
    <w:rsid w:val="00F92DB9"/>
    <w:rsid w:val="00FA2523"/>
    <w:rsid w:val="00FB2DA3"/>
    <w:rsid w:val="00FC2051"/>
    <w:rsid w:val="00FD6596"/>
    <w:rsid w:val="00FF3D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A1A710"/>
  <w15:chartTrackingRefBased/>
  <w15:docId w15:val="{8A9E919A-4D5F-40E5-B89A-D08E2C7289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F1027"/>
    <w:pPr>
      <w:spacing w:line="240" w:lineRule="auto"/>
    </w:pPr>
    <w:rPr>
      <w:rFonts w:ascii="Verdana" w:hAnsi="Verdana"/>
      <w:sz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A03F68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A03F68"/>
    <w:rPr>
      <w:color w:val="605E5C"/>
      <w:shd w:val="clear" w:color="auto" w:fill="E1DFDD"/>
    </w:rPr>
  </w:style>
  <w:style w:type="table" w:styleId="a5">
    <w:name w:val="Table Grid"/>
    <w:basedOn w:val="a1"/>
    <w:uiPriority w:val="39"/>
    <w:rsid w:val="008F102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List Paragraph"/>
    <w:basedOn w:val="a"/>
    <w:uiPriority w:val="34"/>
    <w:qFormat/>
    <w:rsid w:val="00EA0D88"/>
    <w:pPr>
      <w:ind w:left="720"/>
      <w:contextualSpacing/>
    </w:pPr>
  </w:style>
  <w:style w:type="character" w:styleId="a7">
    <w:name w:val="FollowedHyperlink"/>
    <w:basedOn w:val="a0"/>
    <w:uiPriority w:val="99"/>
    <w:semiHidden/>
    <w:unhideWhenUsed/>
    <w:rsid w:val="00AB65BE"/>
    <w:rPr>
      <w:color w:val="954F72" w:themeColor="followedHyperlink"/>
      <w:u w:val="single"/>
    </w:rPr>
  </w:style>
  <w:style w:type="paragraph" w:styleId="a8">
    <w:name w:val="header"/>
    <w:basedOn w:val="a"/>
    <w:link w:val="a9"/>
    <w:uiPriority w:val="99"/>
    <w:unhideWhenUsed/>
    <w:rsid w:val="006C23FE"/>
    <w:pPr>
      <w:tabs>
        <w:tab w:val="center" w:pos="4680"/>
        <w:tab w:val="right" w:pos="9360"/>
      </w:tabs>
      <w:spacing w:after="0"/>
    </w:pPr>
  </w:style>
  <w:style w:type="character" w:customStyle="1" w:styleId="a9">
    <w:name w:val="શીર્ષ લેખ વર્ણ"/>
    <w:basedOn w:val="a0"/>
    <w:link w:val="a8"/>
    <w:uiPriority w:val="99"/>
    <w:rsid w:val="006C23FE"/>
    <w:rPr>
      <w:rFonts w:ascii="Verdana" w:hAnsi="Verdana"/>
      <w:sz w:val="20"/>
    </w:rPr>
  </w:style>
  <w:style w:type="paragraph" w:styleId="aa">
    <w:name w:val="footer"/>
    <w:basedOn w:val="a"/>
    <w:link w:val="ab"/>
    <w:uiPriority w:val="99"/>
    <w:unhideWhenUsed/>
    <w:rsid w:val="006C23FE"/>
    <w:pPr>
      <w:tabs>
        <w:tab w:val="center" w:pos="4680"/>
        <w:tab w:val="right" w:pos="9360"/>
      </w:tabs>
      <w:spacing w:after="0"/>
    </w:pPr>
  </w:style>
  <w:style w:type="character" w:customStyle="1" w:styleId="ab">
    <w:name w:val="પાદ લેખ વર્ણ"/>
    <w:basedOn w:val="a0"/>
    <w:link w:val="aa"/>
    <w:uiPriority w:val="99"/>
    <w:rsid w:val="006C23FE"/>
    <w:rPr>
      <w:rFonts w:ascii="Verdana" w:hAnsi="Verdana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11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56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arxiv.org/abs/1806.01260" TargetMode="Externa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neetmehta.github.io/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github.com/neetmehta" TargetMode="Externa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hyperlink" Target="mailto:neetmehta19@gmail.co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246A679234D546B5651AB1B84C05D3" ma:contentTypeVersion="7" ma:contentTypeDescription="Create a new document." ma:contentTypeScope="" ma:versionID="d80e32610771cd8270c9a2245764936b">
  <xsd:schema xmlns:xsd="http://www.w3.org/2001/XMLSchema" xmlns:xs="http://www.w3.org/2001/XMLSchema" xmlns:p="http://schemas.microsoft.com/office/2006/metadata/properties" xmlns:ns3="80776f9d-29d1-4d1f-85f1-fe6b0606df25" xmlns:ns4="ece84045-5d8d-4c8b-adb3-c41fb3578f59" targetNamespace="http://schemas.microsoft.com/office/2006/metadata/properties" ma:root="true" ma:fieldsID="83f85dcfa0fffe8702060c6fe7eedf30" ns3:_="" ns4:_="">
    <xsd:import namespace="80776f9d-29d1-4d1f-85f1-fe6b0606df25"/>
    <xsd:import namespace="ece84045-5d8d-4c8b-adb3-c41fb3578f5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0776f9d-29d1-4d1f-85f1-fe6b0606df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e84045-5d8d-4c8b-adb3-c41fb3578f59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D03A4C-D8DA-4F40-8CDC-6136F7A537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0776f9d-29d1-4d1f-85f1-fe6b0606df25"/>
    <ds:schemaRef ds:uri="ece84045-5d8d-4c8b-adb3-c41fb3578f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31245A-0AB7-412D-9496-8676B64B7D4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A9E6662-1E70-4FD0-9406-E65859D72E9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4</TotalTime>
  <Pages>2</Pages>
  <Words>916</Words>
  <Characters>5225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ta, Neet Mehulkumar</dc:creator>
  <cp:keywords/>
  <dc:description/>
  <cp:lastModifiedBy>Mehta, Neet Mehulkumar</cp:lastModifiedBy>
  <cp:revision>23</cp:revision>
  <cp:lastPrinted>2025-02-15T14:23:00Z</cp:lastPrinted>
  <dcterms:created xsi:type="dcterms:W3CDTF">2022-02-15T14:56:00Z</dcterms:created>
  <dcterms:modified xsi:type="dcterms:W3CDTF">2025-03-17T0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3246A679234D546B5651AB1B84C05D3</vt:lpwstr>
  </property>
</Properties>
</file>